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007AE7">
      <w:pPr>
        <w:pStyle w:val="Heading1"/>
      </w:pPr>
      <w:r w:rsidRPr="00EA268D">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44BEA60D" w:rsidR="007F4D42" w:rsidRDefault="007F5494" w:rsidP="00D35739">
      <w:pPr>
        <w:pStyle w:val="Caption"/>
      </w:pPr>
      <w:r w:rsidRPr="00EA268D">
        <w:t xml:space="preserve">Figure </w:t>
      </w:r>
      <w:r w:rsidR="00000000">
        <w:fldChar w:fldCharType="begin"/>
      </w:r>
      <w:r w:rsidR="00000000">
        <w:instrText xml:space="preserve"> SEQ Figure \* ARABIC </w:instrText>
      </w:r>
      <w:r w:rsidR="00000000">
        <w:fldChar w:fldCharType="separate"/>
      </w:r>
      <w:r w:rsidR="00D35739">
        <w:rPr>
          <w:noProof/>
        </w:rPr>
        <w:t>1</w:t>
      </w:r>
      <w:r w:rsidR="00000000">
        <w:rPr>
          <w:noProof/>
        </w:rPr>
        <w:fldChar w:fldCharType="end"/>
      </w:r>
      <w:r w:rsidRPr="00EA268D">
        <w:t xml:space="preserve"> Map of weather station network during BUBBLE campaign in Basel, Switzerland, from June 2002 to July 2002.</w:t>
      </w:r>
    </w:p>
    <w:p w14:paraId="58D3F4FD" w14:textId="5C4A5227" w:rsidR="00DA406B" w:rsidRPr="00DA406B" w:rsidRDefault="00DA406B" w:rsidP="00D35739">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0"/>
      <w:r w:rsidR="000B4F1E" w:rsidRPr="00EA268D">
        <w:rPr>
          <w:rFonts w:cs="Times New Roman"/>
        </w:rPr>
        <w:t>3 to 4 stories residential buildings</w:t>
      </w:r>
      <w:commentRangeEnd w:id="0"/>
      <w:r w:rsidR="00E25682">
        <w:rPr>
          <w:rStyle w:val="CommentReference"/>
        </w:rPr>
        <w:commentReference w:id="0"/>
      </w:r>
      <w:r w:rsidR="000B4F1E" w:rsidRPr="00EA268D">
        <w:rPr>
          <w:rFonts w:cs="Times New Roman"/>
        </w:rPr>
        <w:t>, while in BSPA (Ue2) are</w:t>
      </w:r>
      <w:commentRangeStart w:id="1"/>
      <w:r w:rsidR="000B4F1E" w:rsidRPr="00EA268D">
        <w:rPr>
          <w:rFonts w:cs="Times New Roman"/>
        </w:rPr>
        <w:t xml:space="preserve"> 3 to 5 stories mixed residential/commercial buildings</w:t>
      </w:r>
      <w:commentRangeEnd w:id="1"/>
      <w:r w:rsidR="00E25682">
        <w:rPr>
          <w:rStyle w:val="CommentReference"/>
        </w:rPr>
        <w:commentReference w:id="1"/>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roof,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D35739">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77777777" w:rsidR="008E3BCF" w:rsidRPr="00EA268D" w:rsidRDefault="008E3BCF" w:rsidP="00EC5C7C">
            <w:pPr>
              <w:rPr>
                <w:rFonts w:cs="Times New Roman"/>
                <w:lang w:eastAsia="en-US"/>
              </w:rPr>
            </w:pPr>
            <w:r w:rsidRPr="00EA268D">
              <w:rPr>
                <w:rFonts w:cs="Times New Roman"/>
                <w:lang w:eastAsia="en-US"/>
              </w:rPr>
              <w:t>10.32</w:t>
            </w:r>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1</w:t>
            </w:r>
          </w:p>
        </w:tc>
        <w:tc>
          <w:tcPr>
            <w:tcW w:w="2338" w:type="dxa"/>
          </w:tcPr>
          <w:p w14:paraId="13677344" w14:textId="75C4E03C" w:rsidR="008E3BCF" w:rsidRPr="00EA268D" w:rsidRDefault="008E3BCF" w:rsidP="00EC5C7C">
            <w:pPr>
              <w:rPr>
                <w:rFonts w:cs="Times New Roman"/>
                <w:lang w:eastAsia="en-US"/>
              </w:rPr>
            </w:pPr>
            <w:r w:rsidRPr="00EA268D">
              <w:rPr>
                <w:rFonts w:cs="Times New Roman"/>
                <w:lang w:eastAsia="en-US"/>
              </w:rPr>
              <w:t>10.15</w:t>
            </w:r>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77777777" w:rsidR="008E3BCF" w:rsidRPr="00EA268D" w:rsidRDefault="008E3BCF" w:rsidP="00EC5C7C">
            <w:pPr>
              <w:rPr>
                <w:rFonts w:cs="Times New Roman"/>
                <w:lang w:eastAsia="en-US"/>
              </w:rPr>
            </w:pPr>
            <w:r w:rsidRPr="00EA268D">
              <w:rPr>
                <w:rFonts w:cs="Times New Roman"/>
                <w:lang w:eastAsia="en-US"/>
              </w:rPr>
              <w:t>10.02</w:t>
            </w:r>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77777777" w:rsidR="008E3BCF" w:rsidRPr="00EA268D" w:rsidRDefault="008E3BCF" w:rsidP="00EC5C7C">
            <w:pPr>
              <w:rPr>
                <w:rFonts w:cs="Times New Roman"/>
                <w:lang w:eastAsia="en-US"/>
              </w:rPr>
            </w:pPr>
            <w:r w:rsidRPr="00EA268D">
              <w:rPr>
                <w:rFonts w:cs="Times New Roman"/>
                <w:lang w:eastAsia="en-US"/>
              </w:rPr>
              <w:t>11.43</w:t>
            </w:r>
          </w:p>
        </w:tc>
        <w:tc>
          <w:tcPr>
            <w:tcW w:w="2338" w:type="dxa"/>
          </w:tcPr>
          <w:p w14:paraId="75439888" w14:textId="213AA4F1" w:rsidR="008E3BCF" w:rsidRPr="00EA268D" w:rsidRDefault="008E3BCF" w:rsidP="00EC5C7C">
            <w:pPr>
              <w:rPr>
                <w:rFonts w:cs="Times New Roman"/>
                <w:lang w:eastAsia="en-US"/>
              </w:rPr>
            </w:pPr>
            <w:r w:rsidRPr="00EA268D">
              <w:rPr>
                <w:rFonts w:cs="Times New Roman"/>
                <w:lang w:eastAsia="en-US"/>
              </w:rPr>
              <w:t>9.42</w:t>
            </w:r>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77777777" w:rsidR="008E3BCF" w:rsidRPr="00EA268D" w:rsidRDefault="008E3BCF" w:rsidP="00EC5C7C">
            <w:pPr>
              <w:rPr>
                <w:rFonts w:cs="Times New Roman"/>
                <w:lang w:eastAsia="en-US"/>
              </w:rPr>
            </w:pPr>
            <w:r w:rsidRPr="00EA268D">
              <w:rPr>
                <w:rFonts w:cs="Times New Roman"/>
                <w:lang w:eastAsia="en-US"/>
              </w:rPr>
              <w:t>12.22</w:t>
            </w:r>
          </w:p>
        </w:tc>
        <w:tc>
          <w:tcPr>
            <w:tcW w:w="2338" w:type="dxa"/>
          </w:tcPr>
          <w:p w14:paraId="091A94F1" w14:textId="7B808A99" w:rsidR="008E3BCF" w:rsidRPr="00EA268D" w:rsidRDefault="008E3BCF" w:rsidP="00EC5C7C">
            <w:pPr>
              <w:rPr>
                <w:rFonts w:cs="Times New Roman"/>
                <w:lang w:eastAsia="en-US"/>
              </w:rPr>
            </w:pPr>
            <w:r w:rsidRPr="00EA268D">
              <w:rPr>
                <w:rFonts w:cs="Times New Roman"/>
                <w:lang w:eastAsia="en-US"/>
              </w:rPr>
              <w:t>10.54</w:t>
            </w:r>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7F187ADE" w:rsidR="008E3BCF" w:rsidRPr="00EA268D" w:rsidRDefault="008E3BCF" w:rsidP="00EC5C7C">
            <w:pPr>
              <w:rPr>
                <w:rFonts w:cs="Times New Roman"/>
                <w:lang w:eastAsia="en-US"/>
              </w:rPr>
            </w:pPr>
            <w:r w:rsidRPr="00EA268D">
              <w:rPr>
                <w:rFonts w:cs="Times New Roman"/>
                <w:lang w:eastAsia="en-US"/>
              </w:rPr>
              <w:t>9.1</w:t>
            </w:r>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27B96455"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35F17E63" w14:textId="66A80737" w:rsidR="00917753" w:rsidRPr="00EA268D" w:rsidRDefault="00917753" w:rsidP="00EC5C7C">
            <w:pPr>
              <w:rPr>
                <w:rFonts w:cs="Times New Roman"/>
                <w:lang w:eastAsia="en-US"/>
              </w:rPr>
            </w:pPr>
            <w:r w:rsidRPr="00EA268D">
              <w:rPr>
                <w:rFonts w:cs="Times New Roman"/>
                <w:lang w:eastAsia="en-US"/>
              </w:rPr>
              <w:t>12.2</w:t>
            </w:r>
          </w:p>
        </w:tc>
        <w:tc>
          <w:tcPr>
            <w:tcW w:w="2338" w:type="dxa"/>
          </w:tcPr>
          <w:p w14:paraId="0C8A627A" w14:textId="4F0A4773" w:rsidR="00917753" w:rsidRPr="00EA268D" w:rsidRDefault="00917753" w:rsidP="00EC5C7C">
            <w:pPr>
              <w:rPr>
                <w:rFonts w:cs="Times New Roman"/>
                <w:lang w:eastAsia="en-US"/>
              </w:rPr>
            </w:pPr>
            <w:r w:rsidRPr="00EA268D">
              <w:rPr>
                <w:rFonts w:cs="Times New Roman"/>
                <w:lang w:eastAsia="en-US"/>
              </w:rPr>
              <w:t>14.26</w:t>
            </w:r>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13D95D4F" w:rsidR="00917753" w:rsidRPr="00EA268D" w:rsidRDefault="00917753" w:rsidP="00EC5C7C">
            <w:pPr>
              <w:rPr>
                <w:rFonts w:cs="Times New Roman"/>
                <w:lang w:eastAsia="en-US"/>
              </w:rPr>
            </w:pPr>
            <w:r w:rsidRPr="00EA268D">
              <w:rPr>
                <w:rFonts w:cs="Times New Roman"/>
                <w:lang w:eastAsia="en-US"/>
              </w:rPr>
              <w:t>9.16</w:t>
            </w:r>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D77F5BB" w:rsidR="00917753" w:rsidRPr="00EA268D" w:rsidRDefault="00917753" w:rsidP="00EC5C7C">
            <w:pPr>
              <w:rPr>
                <w:rFonts w:cs="Times New Roman"/>
                <w:lang w:eastAsia="en-US"/>
              </w:rPr>
            </w:pPr>
            <w:r w:rsidRPr="00EA268D">
              <w:rPr>
                <w:rFonts w:cs="Times New Roman"/>
                <w:lang w:eastAsia="en-US"/>
              </w:rPr>
              <w:t>11.57</w:t>
            </w:r>
          </w:p>
        </w:tc>
        <w:tc>
          <w:tcPr>
            <w:tcW w:w="2338" w:type="dxa"/>
          </w:tcPr>
          <w:p w14:paraId="21D072BF" w14:textId="1DAE6A7D" w:rsidR="00917753" w:rsidRPr="00EA268D" w:rsidRDefault="00917753" w:rsidP="00EC5C7C">
            <w:pPr>
              <w:rPr>
                <w:rFonts w:cs="Times New Roman"/>
                <w:lang w:eastAsia="en-US"/>
              </w:rPr>
            </w:pPr>
            <w:r w:rsidRPr="00EA268D">
              <w:rPr>
                <w:rFonts w:cs="Times New Roman"/>
                <w:lang w:eastAsia="en-US"/>
              </w:rPr>
              <w:t>13.68</w:t>
            </w:r>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3D38EEB1"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5E1FB86E" w14:textId="61916C79" w:rsidR="00917753" w:rsidRPr="00EA268D" w:rsidRDefault="00917753" w:rsidP="00EC5C7C">
            <w:pPr>
              <w:rPr>
                <w:rFonts w:cs="Times New Roman"/>
                <w:lang w:eastAsia="en-US"/>
              </w:rPr>
            </w:pPr>
            <w:r w:rsidRPr="00EA268D">
              <w:rPr>
                <w:rFonts w:cs="Times New Roman"/>
                <w:lang w:eastAsia="en-US"/>
              </w:rPr>
              <w:t>11.05</w:t>
            </w:r>
          </w:p>
        </w:tc>
        <w:tc>
          <w:tcPr>
            <w:tcW w:w="2338" w:type="dxa"/>
          </w:tcPr>
          <w:p w14:paraId="01F34EB3" w14:textId="3E86346B" w:rsidR="00917753" w:rsidRPr="00EA268D" w:rsidRDefault="00917753" w:rsidP="00EC5C7C">
            <w:pPr>
              <w:rPr>
                <w:rFonts w:cs="Times New Roman"/>
                <w:lang w:eastAsia="en-US"/>
              </w:rPr>
            </w:pPr>
            <w:r w:rsidRPr="00EA268D">
              <w:rPr>
                <w:rFonts w:cs="Times New Roman"/>
                <w:lang w:eastAsia="en-US"/>
              </w:rPr>
              <w:t>10.48</w:t>
            </w:r>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45BD5883" w:rsidR="00917753" w:rsidRPr="00EA268D" w:rsidRDefault="00917753" w:rsidP="00EC5C7C">
            <w:pPr>
              <w:rPr>
                <w:rFonts w:cs="Times New Roman"/>
                <w:lang w:eastAsia="en-US"/>
              </w:rPr>
            </w:pPr>
            <w:r w:rsidRPr="00EA268D">
              <w:rPr>
                <w:rFonts w:cs="Times New Roman"/>
                <w:lang w:eastAsia="en-US"/>
              </w:rPr>
              <w:t>11.62</w:t>
            </w:r>
          </w:p>
        </w:tc>
        <w:tc>
          <w:tcPr>
            <w:tcW w:w="2338" w:type="dxa"/>
          </w:tcPr>
          <w:p w14:paraId="438A0A0B" w14:textId="2EC6A3E7" w:rsidR="00917753" w:rsidRPr="00EA268D" w:rsidRDefault="00917753" w:rsidP="00EC5C7C">
            <w:pPr>
              <w:rPr>
                <w:rFonts w:cs="Times New Roman"/>
                <w:lang w:eastAsia="en-US"/>
              </w:rPr>
            </w:pPr>
            <w:r w:rsidRPr="00EA268D">
              <w:rPr>
                <w:rFonts w:cs="Times New Roman"/>
                <w:lang w:eastAsia="en-US"/>
              </w:rPr>
              <w:t>10.56</w:t>
            </w:r>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47BC016F" w:rsidR="00917753" w:rsidRPr="00EA268D" w:rsidRDefault="00917753" w:rsidP="00EC5C7C">
            <w:pPr>
              <w:rPr>
                <w:rFonts w:cs="Times New Roman"/>
                <w:lang w:eastAsia="en-US"/>
              </w:rPr>
            </w:pPr>
            <w:r w:rsidRPr="00EA268D">
              <w:rPr>
                <w:rFonts w:cs="Times New Roman"/>
                <w:lang w:eastAsia="en-US"/>
              </w:rPr>
              <w:t>10.49</w:t>
            </w:r>
          </w:p>
        </w:tc>
        <w:tc>
          <w:tcPr>
            <w:tcW w:w="2338" w:type="dxa"/>
          </w:tcPr>
          <w:p w14:paraId="428218BF" w14:textId="13F657D6" w:rsidR="00917753" w:rsidRPr="00EA268D" w:rsidRDefault="00917753" w:rsidP="00EC5C7C">
            <w:pPr>
              <w:rPr>
                <w:rFonts w:cs="Times New Roman"/>
                <w:lang w:eastAsia="en-US"/>
              </w:rPr>
            </w:pPr>
            <w:r w:rsidRPr="00EA268D">
              <w:rPr>
                <w:rFonts w:cs="Times New Roman"/>
                <w:lang w:eastAsia="en-US"/>
              </w:rPr>
              <w:t>9.85</w:t>
            </w:r>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007AE7">
      <w:pPr>
        <w:pStyle w:val="Heading1"/>
      </w:pPr>
      <w:r w:rsidRPr="00EA268D">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5141DFFD" w:rsidR="00240DD9" w:rsidRDefault="003521EC" w:rsidP="00D35739">
      <w:pPr>
        <w:pStyle w:val="Caption"/>
      </w:pPr>
      <w:r>
        <w:t xml:space="preserve">Figure </w:t>
      </w:r>
      <w:r w:rsidR="00000000">
        <w:fldChar w:fldCharType="begin"/>
      </w:r>
      <w:r w:rsidR="00000000">
        <w:instrText xml:space="preserve"> SEQ Figure \* ARABIC </w:instrText>
      </w:r>
      <w:r w:rsidR="00000000">
        <w:fldChar w:fldCharType="separate"/>
      </w:r>
      <w:r w:rsidR="00D35739">
        <w:rPr>
          <w:noProof/>
        </w:rPr>
        <w:t>2</w:t>
      </w:r>
      <w:r w:rsidR="00000000">
        <w:rPr>
          <w:noProof/>
        </w:rPr>
        <w:fldChar w:fldCharType="end"/>
      </w:r>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D3573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2"/>
      <w:r w:rsidRPr="00EA268D">
        <w:rPr>
          <w:rFonts w:cs="Times New Roman"/>
        </w:rPr>
        <w:t>campaign</w:t>
      </w:r>
      <w:commentRangeEnd w:id="2"/>
      <w:r w:rsidR="00E25682">
        <w:rPr>
          <w:rStyle w:val="CommentReference"/>
        </w:rPr>
        <w:commentReference w:id="2"/>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3"/>
      <w:commentRangeStart w:id="4"/>
      <w:r w:rsidR="00437AE3">
        <w:rPr>
          <w:rFonts w:cs="Times New Roman"/>
        </w:rPr>
        <w:t xml:space="preserve">4B </w:t>
      </w:r>
      <w:commentRangeEnd w:id="3"/>
      <w:r w:rsidR="00E25682">
        <w:rPr>
          <w:rStyle w:val="CommentReference"/>
        </w:rPr>
        <w:commentReference w:id="3"/>
      </w:r>
      <w:commentRangeEnd w:id="4"/>
      <w:r w:rsidR="00101F4B">
        <w:rPr>
          <w:rStyle w:val="CommentReference"/>
        </w:rPr>
        <w:commentReference w:id="4"/>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5"/>
      <w:commentRangeStart w:id="6"/>
      <w:r>
        <w:rPr>
          <w:rFonts w:cs="Times New Roman"/>
        </w:rPr>
        <w:t>As for the</w:t>
      </w:r>
      <w:r w:rsidR="00FB53F9" w:rsidRPr="00EA268D">
        <w:rPr>
          <w:rFonts w:cs="Times New Roman"/>
        </w:rPr>
        <w:t xml:space="preserve"> forcing weather observations dataset</w:t>
      </w:r>
      <w:commentRangeEnd w:id="5"/>
      <w:r w:rsidR="00E25682">
        <w:rPr>
          <w:rStyle w:val="CommentReference"/>
        </w:rPr>
        <w:commentReference w:id="5"/>
      </w:r>
      <w:commentRangeEnd w:id="6"/>
      <w:r w:rsidR="00101F4B">
        <w:rPr>
          <w:rStyle w:val="CommentReference"/>
        </w:rPr>
        <w:commentReference w:id="6"/>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7"/>
      <w:commentRangeStart w:id="8"/>
      <w:r>
        <w:rPr>
          <w:rFonts w:cs="Times New Roman"/>
        </w:rPr>
        <w:t>from their neighboring measurements</w:t>
      </w:r>
      <w:commentRangeEnd w:id="7"/>
      <w:r w:rsidR="00E25682">
        <w:rPr>
          <w:rStyle w:val="CommentReference"/>
        </w:rPr>
        <w:commentReference w:id="7"/>
      </w:r>
      <w:commentRangeEnd w:id="8"/>
      <w:r w:rsidR="008D31A8">
        <w:rPr>
          <w:rStyle w:val="CommentReference"/>
        </w:rPr>
        <w:commentReference w:id="8"/>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9"/>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9"/>
      <w:r w:rsidR="00E25682">
        <w:rPr>
          <w:rStyle w:val="CommentReference"/>
        </w:rPr>
        <w:commentReference w:id="9"/>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10"/>
      <w:r w:rsidR="004D5470">
        <w:rPr>
          <w:rFonts w:cs="Times New Roman"/>
        </w:rPr>
        <w:t>19m ab</w:t>
      </w:r>
      <w:commentRangeEnd w:id="10"/>
      <w:r w:rsidR="00E25682">
        <w:rPr>
          <w:rStyle w:val="CommentReference"/>
        </w:rPr>
        <w:commentReference w:id="10"/>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09481473" w:rsidR="00004BC0" w:rsidRPr="00EA268D" w:rsidRDefault="00004BC0" w:rsidP="00D35739">
      <w:pPr>
        <w:pStyle w:val="Caption"/>
        <w:rPr>
          <w:rFonts w:cs="Times New Roman"/>
        </w:rPr>
      </w:pPr>
      <w:r>
        <w:t xml:space="preserve">Figure </w:t>
      </w:r>
      <w:r w:rsidR="00000000">
        <w:fldChar w:fldCharType="begin"/>
      </w:r>
      <w:r w:rsidR="00000000">
        <w:instrText xml:space="preserve"> SEQ Figure \* ARABIC </w:instrText>
      </w:r>
      <w:r w:rsidR="00000000">
        <w:fldChar w:fldCharType="separate"/>
      </w:r>
      <w:r w:rsidR="00D35739">
        <w:rPr>
          <w:noProof/>
        </w:rPr>
        <w:t>3</w:t>
      </w:r>
      <w:r w:rsidR="00000000">
        <w:rPr>
          <w:noProof/>
        </w:rPr>
        <w:fldChar w:fldCharType="end"/>
      </w:r>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11"/>
            <w:r w:rsidRPr="007C05E6">
              <w:rPr>
                <w:rFonts w:eastAsia="Times New Roman" w:cs="Times New Roman"/>
                <w:color w:val="000000"/>
              </w:rPr>
              <w:t>0.95</w:t>
            </w:r>
            <w:commentRangeEnd w:id="11"/>
            <w:r w:rsidR="00E25682">
              <w:rPr>
                <w:rStyle w:val="CommentReference"/>
              </w:rPr>
              <w:commentReference w:id="11"/>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12"/>
            <w:r w:rsidRPr="007C05E6">
              <w:rPr>
                <w:rFonts w:eastAsia="Times New Roman" w:cs="Times New Roman"/>
                <w:b/>
                <w:bCs/>
                <w:color w:val="000000"/>
              </w:rPr>
              <w:t>Forcing Weather Observations</w:t>
            </w:r>
            <w:commentRangeEnd w:id="12"/>
            <w:r w:rsidR="00E25682">
              <w:rPr>
                <w:rStyle w:val="CommentReference"/>
              </w:rPr>
              <w:commentReference w:id="12"/>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35739">
      <w:pPr>
        <w:pStyle w:val="Heading2"/>
      </w:pPr>
      <w:commentRangeStart w:id="13"/>
      <w:commentRangeStart w:id="14"/>
      <w:commentRangeStart w:id="15"/>
      <w:commentRangeStart w:id="16"/>
      <w:commentRangeStart w:id="17"/>
      <w:r>
        <w:t>Performance</w:t>
      </w:r>
      <w:commentRangeEnd w:id="13"/>
      <w:r w:rsidR="00E25682">
        <w:rPr>
          <w:rStyle w:val="CommentReference"/>
          <w:rFonts w:eastAsiaTheme="minorEastAsia" w:cstheme="minorBidi"/>
          <w:b w:val="0"/>
          <w:lang w:eastAsia="zh-CN"/>
        </w:rPr>
        <w:commentReference w:id="13"/>
      </w:r>
      <w:commentRangeEnd w:id="14"/>
      <w:r w:rsidR="0000631C">
        <w:rPr>
          <w:rStyle w:val="CommentReference"/>
          <w:rFonts w:eastAsiaTheme="minorEastAsia" w:cstheme="minorBidi"/>
          <w:b w:val="0"/>
          <w:lang w:eastAsia="zh-CN"/>
        </w:rPr>
        <w:commentReference w:id="14"/>
      </w:r>
      <w:commentRangeEnd w:id="15"/>
      <w:r w:rsidR="008D31A8">
        <w:rPr>
          <w:rStyle w:val="CommentReference"/>
          <w:rFonts w:eastAsiaTheme="minorEastAsia" w:cstheme="minorBidi"/>
          <w:b w:val="0"/>
          <w:lang w:eastAsia="zh-CN"/>
        </w:rPr>
        <w:commentReference w:id="15"/>
      </w:r>
      <w:commentRangeEnd w:id="16"/>
      <w:r w:rsidR="008D31A8">
        <w:rPr>
          <w:rStyle w:val="CommentReference"/>
          <w:rFonts w:eastAsiaTheme="minorEastAsia" w:cstheme="minorBidi"/>
          <w:b w:val="0"/>
          <w:lang w:eastAsia="zh-CN"/>
        </w:rPr>
        <w:commentReference w:id="16"/>
      </w:r>
      <w:commentRangeEnd w:id="17"/>
      <w:r w:rsidR="008D31A8">
        <w:rPr>
          <w:rStyle w:val="CommentReference"/>
          <w:rFonts w:eastAsiaTheme="minorEastAsia" w:cstheme="minorBidi"/>
          <w:b w:val="0"/>
          <w:lang w:eastAsia="zh-CN"/>
        </w:rPr>
        <w:commentReference w:id="17"/>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58AB60B" w:rsidR="00D1199E" w:rsidRPr="00EA268D" w:rsidRDefault="00A4124B" w:rsidP="00455816">
            <w:pPr>
              <w:rPr>
                <w:rFonts w:cs="Times New Roman"/>
                <w:lang w:eastAsia="en-US"/>
              </w:rPr>
            </w:pPr>
            <w:r>
              <w:rPr>
                <w:rFonts w:cs="Times New Roman"/>
                <w:lang w:eastAsia="en-US"/>
              </w:rPr>
              <w:t>18.07</w:t>
            </w:r>
          </w:p>
        </w:tc>
        <w:tc>
          <w:tcPr>
            <w:tcW w:w="2338" w:type="dxa"/>
          </w:tcPr>
          <w:p w14:paraId="14F2599F" w14:textId="2DB9818C" w:rsidR="00D1199E" w:rsidRPr="00EA268D" w:rsidRDefault="00A4124B" w:rsidP="00455816">
            <w:pPr>
              <w:rPr>
                <w:rFonts w:cs="Times New Roman"/>
                <w:lang w:eastAsia="en-US"/>
              </w:rPr>
            </w:pPr>
            <w:r>
              <w:rPr>
                <w:rFonts w:cs="Times New Roman"/>
                <w:lang w:eastAsia="en-US"/>
              </w:rPr>
              <w:t>15.88</w:t>
            </w:r>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27F1E642" w:rsidR="00D1199E" w:rsidRPr="00EA268D" w:rsidRDefault="00A4124B" w:rsidP="00455816">
            <w:pPr>
              <w:rPr>
                <w:rFonts w:cs="Times New Roman"/>
                <w:lang w:eastAsia="en-US"/>
              </w:rPr>
            </w:pPr>
            <w:r>
              <w:rPr>
                <w:rFonts w:cs="Times New Roman"/>
                <w:lang w:eastAsia="en-US"/>
              </w:rPr>
              <w:t>18.56</w:t>
            </w:r>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1</w:t>
            </w:r>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716788EB" w:rsidR="00D1199E" w:rsidRPr="00EA268D" w:rsidRDefault="00A4124B" w:rsidP="00455816">
            <w:pPr>
              <w:rPr>
                <w:rFonts w:cs="Times New Roman"/>
                <w:lang w:eastAsia="en-US"/>
              </w:rPr>
            </w:pPr>
            <w:r>
              <w:rPr>
                <w:rFonts w:cs="Times New Roman"/>
                <w:lang w:eastAsia="en-US"/>
              </w:rPr>
              <w:t>19.69</w:t>
            </w:r>
          </w:p>
        </w:tc>
        <w:tc>
          <w:tcPr>
            <w:tcW w:w="2338" w:type="dxa"/>
          </w:tcPr>
          <w:p w14:paraId="6629EB3E" w14:textId="1093AFE6" w:rsidR="00D1199E" w:rsidRPr="00EA268D" w:rsidRDefault="00A4124B" w:rsidP="00455816">
            <w:pPr>
              <w:rPr>
                <w:rFonts w:cs="Times New Roman"/>
                <w:lang w:eastAsia="en-US"/>
              </w:rPr>
            </w:pPr>
            <w:r>
              <w:rPr>
                <w:rFonts w:cs="Times New Roman"/>
                <w:lang w:eastAsia="en-US"/>
              </w:rPr>
              <w:t>17.74</w:t>
            </w:r>
          </w:p>
        </w:tc>
      </w:tr>
    </w:tbl>
    <w:p w14:paraId="4A489C39" w14:textId="5E9E1916" w:rsidR="00E758A6" w:rsidRPr="00EA268D" w:rsidRDefault="00E758A6" w:rsidP="00C91343">
      <w:pPr>
        <w:rPr>
          <w:rFonts w:cs="Times New Roman"/>
        </w:rPr>
      </w:pPr>
    </w:p>
    <w:p w14:paraId="7083536B" w14:textId="1E82CCE1" w:rsidR="008224F0" w:rsidRPr="00EA268D" w:rsidRDefault="008224F0" w:rsidP="00007AE7">
      <w:pPr>
        <w:pStyle w:val="Heading1"/>
      </w:pPr>
      <w:r w:rsidRPr="00EA268D">
        <w:t>Vancouver Rural</w:t>
      </w:r>
      <w:r w:rsidR="00F80997">
        <w:t xml:space="preserve"> </w:t>
      </w:r>
      <w:r w:rsidRPr="00EA268D">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583C5F77" w:rsidR="005F3B85" w:rsidRDefault="0066520B" w:rsidP="00D35739">
      <w:pPr>
        <w:pStyle w:val="Caption"/>
      </w:pPr>
      <w:r>
        <w:t xml:space="preserve">Figure </w:t>
      </w:r>
      <w:r w:rsidR="00000000">
        <w:fldChar w:fldCharType="begin"/>
      </w:r>
      <w:r w:rsidR="00000000">
        <w:instrText xml:space="preserve"> SEQ Figure \* ARABIC </w:instrText>
      </w:r>
      <w:r w:rsidR="00000000">
        <w:fldChar w:fldCharType="separate"/>
      </w:r>
      <w:r w:rsidR="00D35739">
        <w:rPr>
          <w:noProof/>
        </w:rPr>
        <w:t>4</w:t>
      </w:r>
      <w:r w:rsidR="00000000">
        <w:rPr>
          <w:noProof/>
        </w:rPr>
        <w:fldChar w:fldCharType="end"/>
      </w:r>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D35739">
      <w:pPr>
        <w:pStyle w:val="Heading2"/>
      </w:pPr>
      <w:r>
        <w:t>Campaign introduction</w:t>
      </w:r>
    </w:p>
    <w:p w14:paraId="0C5586F3" w14:textId="7BEE9957" w:rsidR="009721B4" w:rsidRPr="00D35739" w:rsidRDefault="009721B4" w:rsidP="009721B4">
      <w:commentRangeStart w:id="18"/>
      <w:r w:rsidRPr="00D35739">
        <w:t>The</w:t>
      </w:r>
      <w:commentRangeEnd w:id="18"/>
      <w:r w:rsidR="00E25682" w:rsidRPr="00D35739">
        <w:rPr>
          <w:rPrChange w:id="19" w:author="Lichen Wu" w:date="2022-10-24T11:08:00Z">
            <w:rPr>
              <w:rStyle w:val="CommentReference"/>
            </w:rPr>
          </w:rPrChange>
        </w:rPr>
        <w:commentReference w:id="18"/>
      </w:r>
      <w:r w:rsidRPr="00D35739">
        <w:t xml:space="preserve"> </w:t>
      </w:r>
      <w:r w:rsidR="00193DD1" w:rsidRPr="00D35739">
        <w:t>Sunset neighborhood field measurements</w:t>
      </w:r>
      <w:r w:rsidRPr="00D35739">
        <w:t xml:space="preserve"> campaign has been conducted in </w:t>
      </w:r>
      <w:r w:rsidR="00193DD1" w:rsidRPr="00D35739">
        <w:t>Vancouver</w:t>
      </w:r>
      <w:r w:rsidRPr="00D35739">
        <w:t xml:space="preserve">, </w:t>
      </w:r>
      <w:r w:rsidR="00193DD1" w:rsidRPr="00D35739">
        <w:t xml:space="preserve">Canada, in 2008. </w:t>
      </w:r>
      <w:r w:rsidRPr="00D35739">
        <w:t xml:space="preserve">As summarized in </w:t>
      </w:r>
      <w:r w:rsidR="00471EFA" w:rsidRPr="00D35739">
        <w:fldChar w:fldCharType="begin"/>
      </w:r>
      <w:r w:rsidR="00471EFA" w:rsidRPr="00D35739">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sidRPr="00D35739">
        <w:fldChar w:fldCharType="separate"/>
      </w:r>
      <w:r w:rsidR="00471EFA" w:rsidRPr="00D35739">
        <w:t>[7]</w:t>
      </w:r>
      <w:r w:rsidR="00471EFA" w:rsidRPr="00D35739">
        <w:fldChar w:fldCharType="end"/>
      </w:r>
      <w:r w:rsidRPr="00D35739">
        <w:t>, the</w:t>
      </w:r>
      <w:r w:rsidR="00193DD1" w:rsidRPr="00D35739">
        <w:t xml:space="preserve"> neighborhood is classified as LCZ-9 “open-set </w:t>
      </w:r>
      <w:proofErr w:type="spellStart"/>
      <w:r w:rsidR="00193DD1" w:rsidRPr="00D35739">
        <w:t>lowrise</w:t>
      </w:r>
      <w:proofErr w:type="spellEnd"/>
      <w:r w:rsidR="00193DD1" w:rsidRPr="00D35739">
        <w:t>” and primarily residential area.</w:t>
      </w:r>
      <w:r w:rsidRPr="00D35739">
        <w:t xml:space="preserve"> In this study, Post 80s </w:t>
      </w:r>
      <w:r w:rsidR="00193DD1" w:rsidRPr="00D35739">
        <w:t>Small</w:t>
      </w:r>
      <w:r w:rsidRPr="00D35739">
        <w:t xml:space="preserve"> Office 4</w:t>
      </w:r>
      <w:r w:rsidR="00193DD1" w:rsidRPr="00D35739">
        <w:t>C</w:t>
      </w:r>
      <w:r w:rsidRPr="00D35739">
        <w:t xml:space="preserve"> from DOE website</w:t>
      </w:r>
      <w:r w:rsidR="00873F8D" w:rsidRPr="00D35739">
        <w:t xml:space="preserve"> </w:t>
      </w:r>
      <w:r w:rsidR="00873F8D" w:rsidRPr="00D35739">
        <w:fldChar w:fldCharType="begin"/>
      </w:r>
      <w:r w:rsidR="00873F8D" w:rsidRPr="00D35739">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sidRPr="00D35739">
        <w:fldChar w:fldCharType="separate"/>
      </w:r>
      <w:r w:rsidR="00873F8D" w:rsidRPr="00D35739">
        <w:t>[6]</w:t>
      </w:r>
      <w:r w:rsidR="00873F8D" w:rsidRPr="00D35739">
        <w:fldChar w:fldCharType="end"/>
      </w:r>
      <w:r w:rsidRPr="00D35739">
        <w:t xml:space="preserve"> has been used as the prototype building energy model, while </w:t>
      </w:r>
      <w:r w:rsidR="00193DD1" w:rsidRPr="00D35739">
        <w:t>its internal gains has been modified as residential type.</w:t>
      </w:r>
    </w:p>
    <w:p w14:paraId="4826CA1B" w14:textId="7A10F8C2" w:rsidR="009721B4" w:rsidRPr="00D35739" w:rsidRDefault="009721B4" w:rsidP="009721B4">
      <w:r w:rsidRPr="00D35739">
        <w:lastRenderedPageBreak/>
        <w:t xml:space="preserve">As for the forcing weather observations dataset, </w:t>
      </w:r>
      <w:r w:rsidR="008F4217" w:rsidRPr="00D35739">
        <w:rPr>
          <w:rPrChange w:id="20" w:author="Lichen Wu" w:date="2022-10-24T11:08:00Z">
            <w:rPr>
              <w:rFonts w:cs="Times New Roman"/>
              <w:lang w:eastAsia="en-US"/>
            </w:rPr>
          </w:rPrChange>
        </w:rPr>
        <w:t>CAN_BC_Vancouver.718920_CWEC has been selected as the EPW template</w:t>
      </w:r>
      <w:r w:rsidR="00C8616F" w:rsidRPr="00D35739">
        <w:rPr>
          <w:rPrChange w:id="21" w:author="Lichen Wu" w:date="2022-10-24T11:08:00Z">
            <w:rPr>
              <w:rFonts w:cs="Times New Roman"/>
              <w:lang w:eastAsia="en-US"/>
            </w:rPr>
          </w:rPrChange>
        </w:rPr>
        <w:fldChar w:fldCharType="begin"/>
      </w:r>
      <w:r w:rsidR="00C8616F" w:rsidRPr="00D35739">
        <w:rPr>
          <w:rPrChange w:id="22" w:author="Lichen Wu" w:date="2022-10-24T11:08:00Z">
            <w:rPr>
              <w:rFonts w:cs="Times New Roman"/>
              <w:lang w:eastAsia="en-US"/>
            </w:rPr>
          </w:rPrChange>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sidRPr="00D35739">
        <w:rPr>
          <w:rPrChange w:id="23" w:author="Lichen Wu" w:date="2022-10-24T11:08:00Z">
            <w:rPr>
              <w:rFonts w:cs="Times New Roman"/>
              <w:lang w:eastAsia="en-US"/>
            </w:rPr>
          </w:rPrChange>
        </w:rPr>
        <w:fldChar w:fldCharType="separate"/>
      </w:r>
      <w:r w:rsidR="00C8616F" w:rsidRPr="00D35739">
        <w:t>[8]</w:t>
      </w:r>
      <w:r w:rsidR="00C8616F" w:rsidRPr="00D35739">
        <w:rPr>
          <w:rPrChange w:id="24" w:author="Lichen Wu" w:date="2022-10-24T11:08:00Z">
            <w:rPr>
              <w:rFonts w:cs="Times New Roman"/>
              <w:lang w:eastAsia="en-US"/>
            </w:rPr>
          </w:rPrChange>
        </w:rPr>
        <w:fldChar w:fldCharType="end"/>
      </w:r>
      <w:r w:rsidR="008F4217" w:rsidRPr="00D35739">
        <w:rPr>
          <w:rPrChange w:id="25" w:author="Lichen Wu" w:date="2022-10-24T11:08:00Z">
            <w:rPr>
              <w:rFonts w:cs="Times New Roman"/>
              <w:lang w:eastAsia="en-US"/>
            </w:rPr>
          </w:rPrChange>
        </w:rPr>
        <w:t xml:space="preserve">. And the Integrated Surface Dataset (Global, Hourly) </w:t>
      </w:r>
      <w:r w:rsidR="00C8616F" w:rsidRPr="00D35739">
        <w:rPr>
          <w:rPrChange w:id="26" w:author="Lichen Wu" w:date="2022-10-24T11:08:00Z">
            <w:rPr>
              <w:rFonts w:cs="Times New Roman"/>
              <w:lang w:eastAsia="en-US"/>
            </w:rPr>
          </w:rPrChange>
        </w:rPr>
        <w:fldChar w:fldCharType="begin"/>
      </w:r>
      <w:r w:rsidR="00C8616F" w:rsidRPr="00D35739">
        <w:rPr>
          <w:rPrChange w:id="27" w:author="Lichen Wu" w:date="2022-10-24T11:08:00Z">
            <w:rPr>
              <w:rFonts w:cs="Times New Roman"/>
              <w:lang w:eastAsia="en-US"/>
            </w:rPr>
          </w:rPrChange>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sidRPr="00D35739">
        <w:rPr>
          <w:rPrChange w:id="28" w:author="Lichen Wu" w:date="2022-10-24T11:08:00Z">
            <w:rPr>
              <w:rFonts w:cs="Times New Roman"/>
              <w:lang w:eastAsia="en-US"/>
            </w:rPr>
          </w:rPrChange>
        </w:rPr>
        <w:fldChar w:fldCharType="separate"/>
      </w:r>
      <w:r w:rsidR="00C8616F" w:rsidRPr="00D35739">
        <w:t>[9]</w:t>
      </w:r>
      <w:r w:rsidR="00C8616F" w:rsidRPr="00D35739">
        <w:rPr>
          <w:rPrChange w:id="29" w:author="Lichen Wu" w:date="2022-10-24T11:08:00Z">
            <w:rPr>
              <w:rFonts w:cs="Times New Roman"/>
              <w:lang w:eastAsia="en-US"/>
            </w:rPr>
          </w:rPrChange>
        </w:rPr>
        <w:fldChar w:fldCharType="end"/>
      </w:r>
      <w:r w:rsidR="008F4217" w:rsidRPr="00D35739">
        <w:rPr>
          <w:rPrChange w:id="30" w:author="Lichen Wu" w:date="2022-10-24T11:08:00Z">
            <w:rPr>
              <w:rFonts w:cs="Times New Roman"/>
              <w:lang w:eastAsia="en-US"/>
            </w:rPr>
          </w:rPrChange>
        </w:rPr>
        <w:t>data for weather station 718920 (Vancouver International Airport for 2008) has been used as the actual rural measurement</w:t>
      </w:r>
      <w:r w:rsidR="008F4217" w:rsidRPr="00D35739">
        <w:t xml:space="preserve">s. And the missing data has been filled will interpolated data </w:t>
      </w:r>
      <w:commentRangeStart w:id="31"/>
      <w:r w:rsidR="008F4217" w:rsidRPr="00D35739">
        <w:t>from their neighboring measurements</w:t>
      </w:r>
      <w:commentRangeEnd w:id="31"/>
      <w:r w:rsidR="00E25682" w:rsidRPr="00D35739">
        <w:rPr>
          <w:rPrChange w:id="32" w:author="Lichen Wu" w:date="2022-10-24T11:08:00Z">
            <w:rPr>
              <w:rStyle w:val="CommentReference"/>
            </w:rPr>
          </w:rPrChange>
        </w:rPr>
        <w:commentReference w:id="31"/>
      </w:r>
      <w:r w:rsidR="008F4217" w:rsidRPr="00D35739">
        <w:t xml:space="preserve"> before they were formatted as hourly EPW file. </w:t>
      </w:r>
      <w:commentRangeStart w:id="33"/>
      <w:r w:rsidR="008F4217" w:rsidRPr="00D35739">
        <w:rPr>
          <w:rPrChange w:id="34" w:author="Lichen Wu" w:date="2022-10-24T11:08:00Z">
            <w:rPr>
              <w:rFonts w:cs="Times New Roman"/>
              <w:lang w:eastAsia="en-US"/>
            </w:rPr>
          </w:rPrChange>
        </w:rPr>
        <w:t>TMP, DEW, SLP from the Integrated Surface Dataset have been used to calculate real time dry bulb air temperature, dew point temperature, relative humidity, and atmospheric pressure.</w:t>
      </w:r>
      <w:r w:rsidR="008F4217" w:rsidRPr="00D35739">
        <w:t xml:space="preserve"> </w:t>
      </w:r>
      <w:commentRangeEnd w:id="33"/>
      <w:r w:rsidR="00E25682" w:rsidRPr="00D35739">
        <w:rPr>
          <w:rPrChange w:id="35" w:author="Lichen Wu" w:date="2022-10-24T11:08:00Z">
            <w:rPr>
              <w:rStyle w:val="CommentReference"/>
            </w:rPr>
          </w:rPrChange>
        </w:rPr>
        <w:commentReference w:id="33"/>
      </w:r>
      <w:r w:rsidRPr="00D35739">
        <w:t xml:space="preserve">The validating weather observations are compared to the model predictions of air temperature within building heights on a </w:t>
      </w:r>
      <w:r w:rsidR="008F4217" w:rsidRPr="00D35739">
        <w:t>30mins</w:t>
      </w:r>
      <w:r w:rsidRPr="00D35739">
        <w:t xml:space="preserve"> basis.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007AE7">
      <w:pPr>
        <w:pStyle w:val="Heading1"/>
        <w:rPr>
          <w:lang w:eastAsia="en-US"/>
        </w:rPr>
      </w:pPr>
      <w:r w:rsidRPr="00EA268D">
        <w:rPr>
          <w:lang w:eastAsia="en-US"/>
        </w:rPr>
        <w:t>Vancouver Top</w:t>
      </w:r>
      <w:r w:rsidR="005B2527">
        <w:rPr>
          <w:lang w:eastAsia="en-US"/>
        </w:rPr>
        <w:t xml:space="preserve"> </w:t>
      </w:r>
      <w:r w:rsidRPr="00EA268D">
        <w:rPr>
          <w:lang w:eastAsia="en-US"/>
        </w:rPr>
        <w:t>Forcing</w:t>
      </w:r>
    </w:p>
    <w:p w14:paraId="2CFFCC59" w14:textId="1BE58C5D" w:rsidR="00027689" w:rsidRPr="00EA268D" w:rsidRDefault="005B2527" w:rsidP="00D35739">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The overall settings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D3573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3A99D526" w:rsidR="00873FDF" w:rsidDel="00007AE7" w:rsidRDefault="00873FDF" w:rsidP="000F651B">
      <w:pPr>
        <w:rPr>
          <w:del w:id="36" w:author="LipingWang" w:date="2022-10-21T16:52:00Z"/>
          <w:rFonts w:cs="Times New Roman"/>
          <w:lang w:eastAsia="en-US"/>
        </w:rPr>
      </w:pPr>
    </w:p>
    <w:p w14:paraId="3A92DD0F" w14:textId="16320717" w:rsidR="00007AE7" w:rsidRDefault="00007AE7" w:rsidP="000F651B">
      <w:pPr>
        <w:rPr>
          <w:ins w:id="37" w:author="Lichen Wu" w:date="2022-10-24T10:44:00Z"/>
          <w:rFonts w:cs="Times New Roman"/>
          <w:lang w:eastAsia="en-US"/>
        </w:rPr>
      </w:pPr>
    </w:p>
    <w:p w14:paraId="10DBBBA5" w14:textId="60194455" w:rsidR="00007AE7" w:rsidRDefault="00007AE7" w:rsidP="00007AE7">
      <w:pPr>
        <w:pStyle w:val="Heading1"/>
        <w:rPr>
          <w:ins w:id="38" w:author="Lichen Wu" w:date="2022-10-24T10:52:00Z"/>
          <w:lang w:eastAsia="en-US"/>
        </w:rPr>
        <w:pPrChange w:id="39" w:author="Lichen Wu" w:date="2022-10-24T10:53:00Z">
          <w:pPr/>
        </w:pPrChange>
      </w:pPr>
      <w:ins w:id="40" w:author="Lichen Wu" w:date="2022-10-24T10:52:00Z">
        <w:r>
          <w:rPr>
            <w:lang w:eastAsia="en-US"/>
          </w:rPr>
          <w:t>Guelph</w:t>
        </w:r>
      </w:ins>
    </w:p>
    <w:p w14:paraId="60D3D6C0" w14:textId="77777777" w:rsidR="00261E2F" w:rsidRDefault="00007AE7" w:rsidP="00D35739">
      <w:pPr>
        <w:keepNext/>
        <w:jc w:val="center"/>
        <w:rPr>
          <w:ins w:id="41" w:author="Lichen Wu" w:date="2022-10-24T11:01:00Z"/>
        </w:rPr>
        <w:pPrChange w:id="42" w:author="Lichen Wu" w:date="2022-10-24T11:11:00Z">
          <w:pPr/>
        </w:pPrChange>
      </w:pPr>
      <w:ins w:id="43" w:author="Lichen Wu" w:date="2022-10-24T10:52:00Z">
        <w:r w:rsidRPr="00007AE7">
          <w:rPr>
            <w:rFonts w:cs="Times New Roman"/>
            <w:lang w:eastAsia="en-US"/>
          </w:rPr>
          <w:drawing>
            <wp:inline distT="0" distB="0" distL="0" distR="0" wp14:anchorId="3C69C2CC" wp14:editId="55C093E2">
              <wp:extent cx="3200400" cy="2350037"/>
              <wp:effectExtent l="0" t="0" r="0" b="0"/>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13"/>
                      <a:stretch>
                        <a:fillRect/>
                      </a:stretch>
                    </pic:blipFill>
                    <pic:spPr>
                      <a:xfrm>
                        <a:off x="0" y="0"/>
                        <a:ext cx="3209274" cy="2356553"/>
                      </a:xfrm>
                      <a:prstGeom prst="rect">
                        <a:avLst/>
                      </a:prstGeom>
                    </pic:spPr>
                  </pic:pic>
                </a:graphicData>
              </a:graphic>
            </wp:inline>
          </w:drawing>
        </w:r>
      </w:ins>
    </w:p>
    <w:p w14:paraId="1846B39B" w14:textId="7F18AB34" w:rsidR="00007AE7" w:rsidRDefault="00261E2F" w:rsidP="00D35739">
      <w:pPr>
        <w:pStyle w:val="Caption"/>
        <w:rPr>
          <w:ins w:id="44" w:author="Lichen Wu" w:date="2022-10-24T10:44:00Z"/>
          <w:rFonts w:cs="Times New Roman"/>
          <w:lang w:eastAsia="en-US"/>
        </w:rPr>
        <w:pPrChange w:id="45" w:author="Lichen Wu" w:date="2022-10-24T11:10:00Z">
          <w:pPr/>
        </w:pPrChange>
      </w:pPr>
      <w:ins w:id="46" w:author="Lichen Wu" w:date="2022-10-24T11:01:00Z">
        <w:r>
          <w:t xml:space="preserve">Figure </w:t>
        </w:r>
        <w:r>
          <w:fldChar w:fldCharType="begin"/>
        </w:r>
        <w:r>
          <w:instrText xml:space="preserve"> SEQ Figure \* ARABIC </w:instrText>
        </w:r>
      </w:ins>
      <w:r>
        <w:fldChar w:fldCharType="separate"/>
      </w:r>
      <w:ins w:id="47" w:author="Lichen Wu" w:date="2022-10-24T11:10:00Z">
        <w:r w:rsidR="00D35739">
          <w:rPr>
            <w:noProof/>
          </w:rPr>
          <w:t>5</w:t>
        </w:r>
      </w:ins>
      <w:ins w:id="48" w:author="Lichen Wu" w:date="2022-10-24T11:01:00Z">
        <w:r>
          <w:fldChar w:fldCharType="end"/>
        </w:r>
        <w:r>
          <w:t xml:space="preserve"> Map of</w:t>
        </w:r>
        <w:r>
          <w:t xml:space="preserve"> weather station network during Guelph campaign</w:t>
        </w:r>
      </w:ins>
      <w:ins w:id="49" w:author="Lichen Wu" w:date="2022-10-24T11:02:00Z">
        <w:r>
          <w:t xml:space="preserve"> in Ontario, Canada</w:t>
        </w:r>
      </w:ins>
      <w:ins w:id="50" w:author="Lichen Wu" w:date="2022-10-24T11:01:00Z">
        <w:r>
          <w:t xml:space="preserve"> from July to September, 2018</w:t>
        </w:r>
      </w:ins>
    </w:p>
    <w:p w14:paraId="001D8F51" w14:textId="77777777" w:rsidR="002A5007" w:rsidRDefault="00261E2F" w:rsidP="002A5007">
      <w:pPr>
        <w:keepNext/>
        <w:jc w:val="center"/>
        <w:rPr>
          <w:ins w:id="51" w:author="Lichen Wu" w:date="2022-10-24T11:05:00Z"/>
        </w:rPr>
        <w:pPrChange w:id="52" w:author="Lichen Wu" w:date="2022-10-24T11:05:00Z">
          <w:pPr>
            <w:jc w:val="center"/>
          </w:pPr>
        </w:pPrChange>
      </w:pPr>
      <w:ins w:id="53" w:author="Lichen Wu" w:date="2022-10-24T11:00:00Z">
        <w:r w:rsidRPr="00261E2F">
          <w:rPr>
            <w:rFonts w:cs="Times New Roman"/>
            <w:lang w:eastAsia="en-US"/>
          </w:rPr>
          <w:lastRenderedPageBreak/>
          <w:drawing>
            <wp:inline distT="0" distB="0" distL="0" distR="0" wp14:anchorId="5189A33A" wp14:editId="1F06FD2B">
              <wp:extent cx="5075360" cy="3086367"/>
              <wp:effectExtent l="19050" t="19050" r="11430" b="190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075360" cy="3086367"/>
                      </a:xfrm>
                      <a:prstGeom prst="rect">
                        <a:avLst/>
                      </a:prstGeom>
                      <a:ln>
                        <a:solidFill>
                          <a:schemeClr val="tx1"/>
                        </a:solidFill>
                      </a:ln>
                    </pic:spPr>
                  </pic:pic>
                </a:graphicData>
              </a:graphic>
            </wp:inline>
          </w:drawing>
        </w:r>
      </w:ins>
    </w:p>
    <w:p w14:paraId="4EFCC981" w14:textId="56FF7385" w:rsidR="00DB7FA4" w:rsidDel="00D35739" w:rsidRDefault="002A5007" w:rsidP="00D35739">
      <w:pPr>
        <w:pStyle w:val="Caption"/>
        <w:rPr>
          <w:del w:id="54" w:author="Lichen Wu" w:date="2022-10-24T11:10:00Z"/>
        </w:rPr>
        <w:pPrChange w:id="55" w:author="Lichen Wu" w:date="2022-10-24T11:10:00Z">
          <w:pPr>
            <w:jc w:val="center"/>
          </w:pPr>
        </w:pPrChange>
      </w:pPr>
      <w:ins w:id="56" w:author="Lichen Wu" w:date="2022-10-24T11:05:00Z">
        <w:r>
          <w:t xml:space="preserve">Figure </w:t>
        </w:r>
        <w:r>
          <w:t xml:space="preserve"> </w:t>
        </w:r>
      </w:ins>
      <w:ins w:id="57" w:author="Lichen Wu" w:date="2022-10-24T11:06:00Z">
        <w:r>
          <w:t>View of locations for the urban measurements</w:t>
        </w:r>
      </w:ins>
      <w:r w:rsidR="00D35739">
        <w:fldChar w:fldCharType="begin"/>
      </w:r>
      <w:r w:rsidR="00D35739">
        <w:instrText xml:space="preserve"> ADDIN ZOTERO_ITEM CSL_CITATION {"citationID":"0Q925frS","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739">
        <w:fldChar w:fldCharType="separate"/>
      </w:r>
      <w:r w:rsidR="00D35739" w:rsidRPr="00D35739">
        <w:rPr>
          <w:rFonts w:cs="Times New Roman"/>
          <w:sz w:val="22"/>
        </w:rPr>
        <w:t>[10]</w:t>
      </w:r>
      <w:r w:rsidR="00D35739">
        <w:fldChar w:fldCharType="end"/>
      </w:r>
      <w:ins w:id="58" w:author="Lichen Wu" w:date="2022-10-24T11:06:00Z">
        <w:r>
          <w:t xml:space="preserve">. </w:t>
        </w:r>
      </w:ins>
    </w:p>
    <w:p w14:paraId="6C69ED51" w14:textId="03A53E0B" w:rsidR="00D35739" w:rsidRDefault="00D35739" w:rsidP="00D35739">
      <w:pPr>
        <w:pStyle w:val="Caption"/>
        <w:rPr>
          <w:ins w:id="59" w:author="Lichen Wu" w:date="2022-10-24T11:08:00Z"/>
        </w:rPr>
      </w:pPr>
    </w:p>
    <w:p w14:paraId="2FC2DF00" w14:textId="77777777" w:rsidR="00D35739" w:rsidRDefault="00D35739" w:rsidP="00D35739">
      <w:pPr>
        <w:keepNext/>
        <w:jc w:val="center"/>
        <w:rPr>
          <w:ins w:id="60" w:author="Lichen Wu" w:date="2022-10-24T11:10:00Z"/>
        </w:rPr>
        <w:pPrChange w:id="61" w:author="Lichen Wu" w:date="2022-10-24T11:10:00Z">
          <w:pPr>
            <w:jc w:val="center"/>
          </w:pPr>
        </w:pPrChange>
      </w:pPr>
      <w:ins w:id="62" w:author="Lichen Wu" w:date="2022-10-24T11:10:00Z">
        <w:r w:rsidRPr="00D35739">
          <w:drawing>
            <wp:inline distT="0" distB="0" distL="0" distR="0" wp14:anchorId="4ADE15BB" wp14:editId="3F1E1BA7">
              <wp:extent cx="3238500" cy="3034646"/>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3250782" cy="3046155"/>
                      </a:xfrm>
                      <a:prstGeom prst="rect">
                        <a:avLst/>
                      </a:prstGeom>
                    </pic:spPr>
                  </pic:pic>
                </a:graphicData>
              </a:graphic>
            </wp:inline>
          </w:drawing>
        </w:r>
      </w:ins>
    </w:p>
    <w:p w14:paraId="200CA0F2" w14:textId="3DEBBD9C" w:rsidR="00D35739" w:rsidRDefault="00D35739" w:rsidP="00D35739">
      <w:pPr>
        <w:pStyle w:val="Caption"/>
        <w:rPr>
          <w:ins w:id="63" w:author="Lichen Wu" w:date="2022-10-24T11:10:00Z"/>
        </w:rPr>
        <w:pPrChange w:id="64" w:author="Lichen Wu" w:date="2022-10-24T11:10:00Z">
          <w:pPr>
            <w:pStyle w:val="Heading2"/>
          </w:pPr>
        </w:pPrChange>
      </w:pPr>
      <w:ins w:id="65" w:author="Lichen Wu" w:date="2022-10-24T11:10:00Z">
        <w:r>
          <w:t xml:space="preserve">Figure </w:t>
        </w:r>
        <w:r>
          <w:fldChar w:fldCharType="begin"/>
        </w:r>
        <w:r>
          <w:instrText xml:space="preserve"> SEQ Figure \* ARABIC </w:instrText>
        </w:r>
      </w:ins>
      <w:r>
        <w:fldChar w:fldCharType="separate"/>
      </w:r>
      <w:ins w:id="66" w:author="Lichen Wu" w:date="2022-10-24T11:10:00Z">
        <w:r>
          <w:rPr>
            <w:noProof/>
          </w:rPr>
          <w:t>6</w:t>
        </w:r>
        <w:r>
          <w:fldChar w:fldCharType="end"/>
        </w:r>
        <w:r>
          <w:t xml:space="preserve"> </w:t>
        </w:r>
        <w:r w:rsidRPr="00E85A72">
          <w:t>The canyon orientation is measured as -45 degree relative to north.</w:t>
        </w:r>
      </w:ins>
    </w:p>
    <w:p w14:paraId="7549ED1B" w14:textId="346BA102" w:rsidR="00D35739" w:rsidRDefault="00D35739" w:rsidP="00D35739">
      <w:pPr>
        <w:pStyle w:val="Heading2"/>
        <w:rPr>
          <w:ins w:id="67" w:author="Lichen Wu" w:date="2022-10-24T11:08:00Z"/>
        </w:rPr>
      </w:pPr>
      <w:ins w:id="68" w:author="Lichen Wu" w:date="2022-10-24T11:08:00Z">
        <w:r>
          <w:t>Campaign introduction</w:t>
        </w:r>
      </w:ins>
    </w:p>
    <w:p w14:paraId="4E1494EC" w14:textId="493486BD" w:rsidR="00D35739" w:rsidRPr="00D35739" w:rsidRDefault="00D35739" w:rsidP="00D35739">
      <w:pPr>
        <w:rPr>
          <w:ins w:id="69" w:author="Lichen Wu" w:date="2022-10-24T11:08:00Z"/>
        </w:rPr>
      </w:pPr>
      <w:commentRangeStart w:id="70"/>
      <w:ins w:id="71" w:author="Lichen Wu" w:date="2022-10-24T11:08:00Z">
        <w:r w:rsidRPr="00D35739">
          <w:t>The</w:t>
        </w:r>
        <w:commentRangeEnd w:id="70"/>
        <w:r w:rsidRPr="000F7C22">
          <w:commentReference w:id="70"/>
        </w:r>
        <w:r w:rsidRPr="00D35739">
          <w:t xml:space="preserve"> </w:t>
        </w:r>
      </w:ins>
      <w:ins w:id="72" w:author="Lichen Wu" w:date="2022-10-24T11:11:00Z">
        <w:r>
          <w:t>Guelph</w:t>
        </w:r>
      </w:ins>
      <w:ins w:id="73" w:author="Lichen Wu" w:date="2022-10-24T11:08:00Z">
        <w:r w:rsidRPr="00D35739">
          <w:t xml:space="preserve"> field measurements campaign has been conducted in </w:t>
        </w:r>
      </w:ins>
      <w:ins w:id="74" w:author="Lichen Wu" w:date="2022-10-24T11:11:00Z">
        <w:r>
          <w:t>Ontario</w:t>
        </w:r>
      </w:ins>
      <w:ins w:id="75" w:author="Lichen Wu" w:date="2022-10-24T11:08:00Z">
        <w:r w:rsidRPr="00D35739">
          <w:t xml:space="preserve">, Canada, in </w:t>
        </w:r>
      </w:ins>
      <w:ins w:id="76" w:author="Lichen Wu" w:date="2022-10-24T11:11:00Z">
        <w:r>
          <w:t>2018</w:t>
        </w:r>
      </w:ins>
      <w:ins w:id="77" w:author="Lichen Wu" w:date="2022-10-24T11:08:00Z">
        <w:r w:rsidRPr="00D35739">
          <w:t>.</w:t>
        </w:r>
      </w:ins>
      <w:ins w:id="78" w:author="Lichen Wu" w:date="2022-10-24T11:16:00Z">
        <w:r w:rsidR="00EF0DFE">
          <w:t xml:space="preserve"> </w:t>
        </w:r>
      </w:ins>
      <w:ins w:id="79" w:author="Lichen Wu" w:date="2022-10-24T11:36:00Z">
        <w:r w:rsidR="00D35C28">
          <w:t>T</w:t>
        </w:r>
      </w:ins>
      <w:ins w:id="80" w:author="Lichen Wu" w:date="2022-10-24T11:16:00Z">
        <w:r w:rsidR="00EF0DFE">
          <w:t xml:space="preserve">he </w:t>
        </w:r>
      </w:ins>
      <w:ins w:id="81" w:author="Lichen Wu" w:date="2022-10-24T11:36:00Z">
        <w:r w:rsidR="00D35C28">
          <w:t>canyon height</w:t>
        </w:r>
      </w:ins>
      <w:ins w:id="82" w:author="Lichen Wu" w:date="2022-10-24T11:16:00Z">
        <w:r w:rsidR="00EF0DFE">
          <w:t>, canyon width</w:t>
        </w:r>
      </w:ins>
      <w:ins w:id="83" w:author="Lichen Wu" w:date="2022-10-24T11:17:00Z">
        <w:r w:rsidR="00EF0DFE">
          <w:t xml:space="preserve"> and canyon orientation are measured from Google </w:t>
        </w:r>
      </w:ins>
      <w:ins w:id="84" w:author="Lichen Wu" w:date="2022-10-24T11:36:00Z">
        <w:r w:rsidR="00D35C28">
          <w:t>earth</w:t>
        </w:r>
      </w:ins>
      <w:ins w:id="85" w:author="Lichen Wu" w:date="2022-10-24T11:17:00Z">
        <w:r w:rsidR="00EF0DFE">
          <w:t xml:space="preserve"> as 13m, 13m, and -45 degree relative to north. </w:t>
        </w:r>
      </w:ins>
      <w:ins w:id="86" w:author="Lichen Wu" w:date="2022-10-24T11:12:00Z">
        <w:r>
          <w:t xml:space="preserve">And the </w:t>
        </w:r>
      </w:ins>
      <w:ins w:id="87" w:author="Lichen Wu" w:date="2022-10-24T11:08:00Z">
        <w:r w:rsidRPr="00D35739">
          <w:t>As summarized i</w:t>
        </w:r>
      </w:ins>
      <w:ins w:id="88" w:author="Lichen Wu" w:date="2022-10-24T11:18:00Z">
        <w:r w:rsidR="00EF0DFE">
          <w:t xml:space="preserve">n </w:t>
        </w:r>
      </w:ins>
      <w:r w:rsidR="00EF0DFE">
        <w:fldChar w:fldCharType="begin"/>
      </w:r>
      <w:r w:rsidR="00EF0DFE">
        <w:instrText xml:space="preserve"> ADDIN ZOTERO_ITEM CSL_CITATION {"citationID":"OtuRQ3tW","properties":{"formattedCitation":"[11]","plainCitation":"[11]","noteIndex":0},"citationItems":[{"id":1389,"uris":["http://zotero.org/users/3944343/items/UHMGZBKU"],"itemData":{"id":1389,"type":"article-journal","abstract":"&lt;jats:p&gt;Abstract. The Vertical City Weather Generator (VCWG) is a computationally efficient urban microclimate model developed to predict temporal and vertical variation of temperature, wind speed, and specific humidity. It is composed of various sub models: a rural model, an urban microclimate model, and a building energy model. In a nearby rural site, a rural model is forced with weather data to solve a vertical diffusion equation to calculate vertical potential temperature profiles using a novel parameterization. The rural model also calculates a horizontal pressure gradient. The rural model outputs are then forced on a vertical diffusion urban microclimate model that solves vertical transport equations for momentum, temperature, and specific humidity. The urban microclimate model is also coupled to a building energy model using feedback interaction. The aerodynamic and thermal effects of urban elements and vegetation are considered in VCWG. To evaluate the VCWG model, a microclimate field campaign was held in Guelph, Canada, from 15 July 2018 to 5 September 2018. The meteorological measurements were carried out under a comprehensive set of wind directions, wind speeds, and thermal stability conditions in both the rural and the nearby urban areas. The model evaluation indicated that the VCWG predicted vertical profiles of meteorological variables in reasonable agreement with field measurements for selected days. In comparison to measurements, the overall model biases for potential temperature, wind speed, and specific humidity were within 5 %, 11 %, and 7 %, respectively. The performance of the model was further explored to investigate the effects of urban configurations such as plan and frontal area densities, varying levels of vegetation, seasonal variations, different climate zones, and time series analysis on the model predictions. The results obtained from the explorations were reasonably consistent with previous studies in the literature, justifying the reliability and computational efficiency of VCWG for operational urban development projects. \n                        &lt;/jats:p&gt;","container-title":"Copernicus Publications","language":"en","license":"Creative Commons Attribution 4.0 International license","note":"Accepted: 2021-10-18T14:26:15Z\npublisher: Copernicus GmbH","source":"dspace.mit.edu","title":"The Vertical City Weather Generator (VCWG v1.0.0)","URL":"https://dspace.mit.edu/handle/1721.1/133020","author":[{"family":"Moradi","given":"Mohsen"},{"family":"Dyer","given":"Benjamin"},{"family":"Nazem","given":"Amir"},{"family":"Nambiar","given":"Manoj K."},{"family":"Nahian","given":"M. Rafsan"},{"family":"Bueno","given":"Bruno"},{"family":"Mackey","given":"Chris"},{"family":"Vasanthakumar","given":"Saeran"},{"family":"Nazarian","given":"Negin"},{"family":"Krayenhoff","given":"E. Scott"},{"family":"Norford","given":"Leslie Keith"},{"family":"Aliabadi","given":"Amir A."}],"accessed":{"date-parts":[["2022",6,26]]},"issued":{"date-parts":[["2019",8]]}}}],"schema":"https://github.com/citation-style-language/schema/raw/master/csl-citation.json"} </w:instrText>
      </w:r>
      <w:r w:rsidR="00EF0DFE">
        <w:fldChar w:fldCharType="separate"/>
      </w:r>
      <w:r w:rsidR="00EF0DFE" w:rsidRPr="00EF0DFE">
        <w:rPr>
          <w:rFonts w:cs="Times New Roman"/>
        </w:rPr>
        <w:t>[11]</w:t>
      </w:r>
      <w:r w:rsidR="00EF0DFE">
        <w:fldChar w:fldCharType="end"/>
      </w:r>
      <w:ins w:id="89" w:author="Lichen Wu" w:date="2022-10-24T11:08:00Z">
        <w:r w:rsidRPr="00D35739">
          <w:t xml:space="preserve">, the neighborhood is classified as primarily </w:t>
        </w:r>
      </w:ins>
      <w:ins w:id="90" w:author="Lichen Wu" w:date="2022-10-24T11:19:00Z">
        <w:r w:rsidR="00EF0DFE">
          <w:t>commercial office</w:t>
        </w:r>
      </w:ins>
      <w:ins w:id="91" w:author="Lichen Wu" w:date="2022-10-24T11:08:00Z">
        <w:r w:rsidRPr="00D35739">
          <w:t xml:space="preserve"> area. In this study, Post 80s </w:t>
        </w:r>
      </w:ins>
      <w:ins w:id="92" w:author="Lichen Wu" w:date="2022-10-24T11:19:00Z">
        <w:r w:rsidR="00EF0DFE">
          <w:t>Medium Office</w:t>
        </w:r>
      </w:ins>
      <w:ins w:id="93" w:author="Lichen Wu" w:date="2022-10-24T11:08:00Z">
        <w:r w:rsidRPr="00D35739">
          <w:t xml:space="preserve"> </w:t>
        </w:r>
      </w:ins>
      <w:ins w:id="94" w:author="Lichen Wu" w:date="2022-10-24T11:19:00Z">
        <w:r w:rsidR="00EF0DFE">
          <w:t>5A</w:t>
        </w:r>
      </w:ins>
      <w:ins w:id="95" w:author="Lichen Wu" w:date="2022-10-24T11:08:00Z">
        <w:r w:rsidRPr="00D35739">
          <w:t xml:space="preserve"> from DOE website </w:t>
        </w:r>
        <w:r w:rsidRPr="00D35739">
          <w:fldChar w:fldCharType="begin"/>
        </w:r>
      </w:ins>
      <w:r w:rsidR="00EF0DFE">
        <w:instrText xml:space="preserve"> ADDIN ZOTERO_ITEM CSL_CITATION {"citationID":"qf3YmlRp","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ins w:id="96" w:author="Lichen Wu" w:date="2022-10-24T11:08:00Z">
        <w:r w:rsidRPr="00D35739">
          <w:fldChar w:fldCharType="separate"/>
        </w:r>
        <w:r w:rsidRPr="00D35739">
          <w:t>[6]</w:t>
        </w:r>
        <w:r w:rsidRPr="00D35739">
          <w:fldChar w:fldCharType="end"/>
        </w:r>
        <w:r w:rsidRPr="00D35739">
          <w:t xml:space="preserve"> has been used as the prototype building energy model</w:t>
        </w:r>
      </w:ins>
      <w:ins w:id="97" w:author="Lichen Wu" w:date="2022-10-24T11:19:00Z">
        <w:r w:rsidR="00EF0DFE">
          <w:t>.</w:t>
        </w:r>
      </w:ins>
    </w:p>
    <w:p w14:paraId="06A1FBF4" w14:textId="73CBC584" w:rsidR="00D35739" w:rsidRPr="00D35739" w:rsidRDefault="00D35739" w:rsidP="00D35739">
      <w:pPr>
        <w:rPr>
          <w:ins w:id="98" w:author="Lichen Wu" w:date="2022-10-24T11:08:00Z"/>
        </w:rPr>
      </w:pPr>
      <w:ins w:id="99" w:author="Lichen Wu" w:date="2022-10-24T11:08:00Z">
        <w:r w:rsidRPr="00D35739">
          <w:lastRenderedPageBreak/>
          <w:t xml:space="preserve">As for the </w:t>
        </w:r>
      </w:ins>
      <w:ins w:id="100" w:author="Lichen Wu" w:date="2022-10-24T11:20:00Z">
        <w:r w:rsidR="00E90523">
          <w:t>rural</w:t>
        </w:r>
      </w:ins>
      <w:ins w:id="101" w:author="Lichen Wu" w:date="2022-10-24T11:08:00Z">
        <w:r w:rsidRPr="00D35739">
          <w:t xml:space="preserve"> weather observations dataset, </w:t>
        </w:r>
      </w:ins>
      <w:ins w:id="102" w:author="Lichen Wu" w:date="2022-10-24T11:22:00Z">
        <w:r w:rsidR="00E90523">
          <w:t xml:space="preserve">the ERA5_Guelph_2015.epw has from  </w:t>
        </w:r>
      </w:ins>
      <w:r w:rsidR="00E90523">
        <w:fldChar w:fldCharType="begin"/>
      </w:r>
      <w:r w:rsidR="00E90523">
        <w:instrText xml:space="preserve"> ADDIN ZOTERO_ITEM CSL_CITATION {"citationID":"fISv0UC5","properties":{"formattedCitation":"[12]","plainCitation":"[12]","noteIndex":0},"citationItems":[{"id":2745,"uris":["http://zotero.org/users/3944343/items/2C9XY4R9"],"itemData":{"id":2745,"type":"software","abstract":"The Vertical City Weather Generator (VCWG v1.3.2) Software","genre":"Python","note":"original-date: 2022-08-03T18:14:14Z","source":"GitHub","title":"AmirAAliabadi/VCWGv1.3.2","URL":"https://github.com/AmirAAliabadi/VCWGv1.3.2","author":[{"family":"Lab","given":"Atmospheric Innovations Research (AIR)"}],"accessed":{"date-parts":[["2022",10,24]]},"issued":{"date-parts":[["2022",8,3]]}}}],"schema":"https://github.com/citation-style-language/schema/raw/master/csl-citation.json"} </w:instrText>
      </w:r>
      <w:r w:rsidR="00E90523">
        <w:fldChar w:fldCharType="separate"/>
      </w:r>
      <w:r w:rsidR="00E90523" w:rsidRPr="00E90523">
        <w:rPr>
          <w:rFonts w:cs="Times New Roman"/>
        </w:rPr>
        <w:t>[12]</w:t>
      </w:r>
      <w:r w:rsidR="00E90523">
        <w:fldChar w:fldCharType="end"/>
      </w:r>
      <w:ins w:id="103" w:author="Lichen Wu" w:date="2022-10-24T11:23:00Z">
        <w:r w:rsidR="00E90523">
          <w:t xml:space="preserve"> has been </w:t>
        </w:r>
      </w:ins>
      <w:ins w:id="104" w:author="Lichen Wu" w:date="2022-10-24T11:08:00Z">
        <w:r w:rsidRPr="000F7C22">
          <w:t xml:space="preserve">selected as the EPW template. </w:t>
        </w:r>
      </w:ins>
      <w:ins w:id="105" w:author="Lichen Wu" w:date="2022-10-24T11:26:00Z">
        <w:r w:rsidR="0099713D">
          <w:t xml:space="preserve">The rural field measurements for the year 2018 are available via </w:t>
        </w:r>
      </w:ins>
      <w:r w:rsidR="0099713D">
        <w:fldChar w:fldCharType="begin"/>
      </w:r>
      <w:r w:rsidR="0099713D">
        <w:instrText xml:space="preserve"> ADDIN ZOTERO_ITEM CSL_CITATION {"citationID":"yRXZvJDY","properties":{"formattedCitation":"[13]","plainCitation":"[13]","noteIndex":0},"citationItems":[{"id":2746,"uris":["http://zotero.org/users/3944343/items/LK6FBU93"],"itemData":{"id":2746,"type":"webpage","abstract":"climate, past weather","language":"en","note":"Last Modified: 2022-08-17","title":"Hourly Data Report for September 01, 2018 - Climate - Environment and Climate Change Canada","URL":"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author":[{"family":"Canada","given":"Environment and Climate Change"}],"accessed":{"date-parts":[["2022",10,24]]},"issued":{"date-parts":[["2011",10,31]]}}}],"schema":"https://github.com/citation-style-language/schema/raw/master/csl-citation.json"} </w:instrText>
      </w:r>
      <w:r w:rsidR="0099713D">
        <w:fldChar w:fldCharType="separate"/>
      </w:r>
      <w:r w:rsidR="0099713D" w:rsidRPr="0099713D">
        <w:rPr>
          <w:rFonts w:cs="Times New Roman"/>
        </w:rPr>
        <w:t>[13]</w:t>
      </w:r>
      <w:r w:rsidR="0099713D">
        <w:fldChar w:fldCharType="end"/>
      </w:r>
      <w:ins w:id="106" w:author="Lichen Wu" w:date="2022-10-24T11:26:00Z">
        <w:r w:rsidR="0099713D">
          <w:t>, in which the Guelph Turf</w:t>
        </w:r>
      </w:ins>
      <w:ins w:id="107" w:author="Lichen Wu" w:date="2022-10-24T11:27:00Z">
        <w:r w:rsidR="0099713D">
          <w:t>grass Institute (World Meteorological Organization, WMO ID 71833) datasets have been used as the actu</w:t>
        </w:r>
      </w:ins>
      <w:ins w:id="108" w:author="Lichen Wu" w:date="2022-10-24T11:28:00Z">
        <w:r w:rsidR="0099713D">
          <w:t>al measurements</w:t>
        </w:r>
      </w:ins>
      <w:ins w:id="109" w:author="Lichen Wu" w:date="2022-10-24T11:27:00Z">
        <w:r w:rsidR="0099713D">
          <w:t>.</w:t>
        </w:r>
      </w:ins>
      <w:ins w:id="110" w:author="Lichen Wu" w:date="2022-10-24T11:28:00Z">
        <w:r w:rsidR="0099713D">
          <w:t xml:space="preserve"> Specifically, the dry bulb temperature, dew point temperature and relative humidity </w:t>
        </w:r>
      </w:ins>
      <w:ins w:id="111" w:author="Lichen Wu" w:date="2022-10-24T11:29:00Z">
        <w:r w:rsidR="0099713D">
          <w:t>for the year 2018 have been used to compose the EPW file.</w:t>
        </w:r>
      </w:ins>
      <w:ins w:id="112" w:author="Lichen Wu" w:date="2022-10-24T11:27:00Z">
        <w:r w:rsidR="0099713D">
          <w:t xml:space="preserve"> </w:t>
        </w:r>
      </w:ins>
      <w:ins w:id="113" w:author="Lichen Wu" w:date="2022-10-24T11:29:00Z">
        <w:r w:rsidR="0099713D">
          <w:t xml:space="preserve">The urban site measurements have 5 </w:t>
        </w:r>
      </w:ins>
      <w:ins w:id="114" w:author="Lichen Wu" w:date="2022-10-24T11:30:00Z">
        <w:r w:rsidR="0099713D">
          <w:t xml:space="preserve">major anemometers, as illustrated in the above figure. </w:t>
        </w:r>
      </w:ins>
    </w:p>
    <w:tbl>
      <w:tblPr>
        <w:tblW w:w="6500" w:type="dxa"/>
        <w:jc w:val="center"/>
        <w:tblLook w:val="04A0" w:firstRow="1" w:lastRow="0" w:firstColumn="1" w:lastColumn="0" w:noHBand="0" w:noVBand="1"/>
      </w:tblPr>
      <w:tblGrid>
        <w:gridCol w:w="960"/>
        <w:gridCol w:w="2540"/>
        <w:gridCol w:w="3000"/>
      </w:tblGrid>
      <w:tr w:rsidR="00EF0DFE" w:rsidRPr="005355F9" w14:paraId="7EDA9DBB" w14:textId="77777777" w:rsidTr="000F7C22">
        <w:trPr>
          <w:trHeight w:val="300"/>
          <w:jc w:val="center"/>
          <w:ins w:id="115" w:author="Lichen Wu" w:date="2022-10-24T11:15:00Z"/>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F47ED5" w14:textId="77777777" w:rsidR="00EF0DFE" w:rsidRPr="005355F9" w:rsidRDefault="00EF0DFE" w:rsidP="000F7C22">
            <w:pPr>
              <w:spacing w:after="0" w:line="240" w:lineRule="auto"/>
              <w:jc w:val="center"/>
              <w:rPr>
                <w:ins w:id="116" w:author="Lichen Wu" w:date="2022-10-24T11:15:00Z"/>
                <w:rFonts w:eastAsia="Times New Roman" w:cs="Times New Roman"/>
                <w:color w:val="000000"/>
              </w:rPr>
            </w:pPr>
            <w:ins w:id="117" w:author="Lichen Wu" w:date="2022-10-24T11:15:00Z">
              <w:r w:rsidRPr="005355F9">
                <w:rPr>
                  <w:rFonts w:eastAsia="Times New Roman" w:cs="Times New Roman"/>
                  <w:color w:val="000000"/>
                </w:rPr>
                <w:t> </w:t>
              </w:r>
            </w:ins>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2FB28B4B" w14:textId="77777777" w:rsidR="00EF0DFE" w:rsidRPr="005355F9" w:rsidRDefault="00EF0DFE" w:rsidP="000F7C22">
            <w:pPr>
              <w:spacing w:after="0" w:line="240" w:lineRule="auto"/>
              <w:jc w:val="center"/>
              <w:rPr>
                <w:ins w:id="118" w:author="Lichen Wu" w:date="2022-10-24T11:15:00Z"/>
                <w:rFonts w:eastAsia="Times New Roman" w:cs="Times New Roman"/>
                <w:color w:val="000000"/>
              </w:rPr>
            </w:pPr>
            <w:ins w:id="119" w:author="Lichen Wu" w:date="2022-10-24T11:15:00Z">
              <w:r w:rsidRPr="005355F9">
                <w:rPr>
                  <w:rFonts w:eastAsia="Times New Roman" w:cs="Times New Roman"/>
                  <w:color w:val="000000"/>
                </w:rPr>
                <w:t> </w:t>
              </w:r>
            </w:ins>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6F9694E2" w14:textId="42CA9F59" w:rsidR="00EF0DFE" w:rsidRPr="005355F9" w:rsidRDefault="0099713D" w:rsidP="000F7C22">
            <w:pPr>
              <w:spacing w:after="0" w:line="240" w:lineRule="auto"/>
              <w:jc w:val="center"/>
              <w:rPr>
                <w:ins w:id="120" w:author="Lichen Wu" w:date="2022-10-24T11:15:00Z"/>
                <w:rFonts w:eastAsia="Times New Roman" w:cs="Times New Roman"/>
                <w:b/>
                <w:bCs/>
                <w:color w:val="000000"/>
              </w:rPr>
            </w:pPr>
            <w:ins w:id="121" w:author="Lichen Wu" w:date="2022-10-24T11:30:00Z">
              <w:r>
                <w:rPr>
                  <w:rFonts w:eastAsia="Times New Roman" w:cs="Times New Roman"/>
                  <w:b/>
                  <w:bCs/>
                  <w:color w:val="000000"/>
                </w:rPr>
                <w:t>Guelph</w:t>
              </w:r>
            </w:ins>
          </w:p>
        </w:tc>
      </w:tr>
      <w:tr w:rsidR="00EF0DFE" w:rsidRPr="005355F9" w14:paraId="496BEB2A" w14:textId="77777777" w:rsidTr="000F7C22">
        <w:trPr>
          <w:trHeight w:val="276"/>
          <w:jc w:val="center"/>
          <w:ins w:id="122" w:author="Lichen Wu" w:date="2022-10-24T11:15:00Z"/>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3E2040C" w14:textId="77777777" w:rsidR="00EF0DFE" w:rsidRPr="005355F9" w:rsidRDefault="00EF0DFE" w:rsidP="000F7C22">
            <w:pPr>
              <w:spacing w:after="0" w:line="240" w:lineRule="auto"/>
              <w:jc w:val="center"/>
              <w:rPr>
                <w:ins w:id="123" w:author="Lichen Wu" w:date="2022-10-24T11:15:00Z"/>
                <w:rFonts w:eastAsia="Times New Roman" w:cs="Times New Roman"/>
                <w:b/>
                <w:bCs/>
                <w:color w:val="000000"/>
              </w:rPr>
            </w:pPr>
            <w:ins w:id="124" w:author="Lichen Wu" w:date="2022-10-24T11:15:00Z">
              <w:r w:rsidRPr="005355F9">
                <w:rPr>
                  <w:rFonts w:eastAsia="Times New Roman" w:cs="Times New Roman"/>
                  <w:b/>
                  <w:bCs/>
                  <w:color w:val="000000"/>
                </w:rPr>
                <w:t>UWG</w:t>
              </w:r>
            </w:ins>
          </w:p>
        </w:tc>
        <w:tc>
          <w:tcPr>
            <w:tcW w:w="2540" w:type="dxa"/>
            <w:tcBorders>
              <w:top w:val="nil"/>
              <w:left w:val="nil"/>
              <w:bottom w:val="nil"/>
              <w:right w:val="single" w:sz="8" w:space="0" w:color="auto"/>
            </w:tcBorders>
            <w:shd w:val="clear" w:color="auto" w:fill="auto"/>
            <w:vAlign w:val="center"/>
            <w:hideMark/>
          </w:tcPr>
          <w:p w14:paraId="30C2169A" w14:textId="77777777" w:rsidR="00EF0DFE" w:rsidRPr="005355F9" w:rsidRDefault="00EF0DFE" w:rsidP="000F7C22">
            <w:pPr>
              <w:spacing w:after="0" w:line="240" w:lineRule="auto"/>
              <w:jc w:val="center"/>
              <w:rPr>
                <w:ins w:id="125" w:author="Lichen Wu" w:date="2022-10-24T11:15:00Z"/>
                <w:rFonts w:eastAsia="Times New Roman" w:cs="Times New Roman"/>
                <w:b/>
                <w:bCs/>
                <w:color w:val="000000"/>
              </w:rPr>
            </w:pPr>
            <w:ins w:id="126" w:author="Lichen Wu" w:date="2022-10-24T11:15:00Z">
              <w:r w:rsidRPr="005355F9">
                <w:rPr>
                  <w:rFonts w:eastAsia="Times New Roman" w:cs="Times New Roman"/>
                  <w:b/>
                  <w:bCs/>
                  <w:color w:val="000000"/>
                </w:rPr>
                <w:t>Theta of Canyon</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E9EE69" w14:textId="6886D500" w:rsidR="00EF0DFE" w:rsidRPr="005355F9" w:rsidRDefault="0099713D" w:rsidP="000F7C22">
            <w:pPr>
              <w:spacing w:after="0" w:line="240" w:lineRule="auto"/>
              <w:jc w:val="center"/>
              <w:rPr>
                <w:ins w:id="127" w:author="Lichen Wu" w:date="2022-10-24T11:15:00Z"/>
                <w:rFonts w:eastAsia="Times New Roman" w:cs="Times New Roman"/>
                <w:color w:val="000000"/>
              </w:rPr>
            </w:pPr>
            <w:ins w:id="128" w:author="Lichen Wu" w:date="2022-10-24T11:30:00Z">
              <w:r>
                <w:rPr>
                  <w:rFonts w:eastAsia="Times New Roman" w:cs="Times New Roman"/>
                  <w:color w:val="000000"/>
                </w:rPr>
                <w:t>-45</w:t>
              </w:r>
            </w:ins>
          </w:p>
        </w:tc>
      </w:tr>
      <w:tr w:rsidR="00EF0DFE" w:rsidRPr="005355F9" w14:paraId="50ABFFF6" w14:textId="77777777" w:rsidTr="000F7C22">
        <w:trPr>
          <w:trHeight w:val="660"/>
          <w:jc w:val="center"/>
          <w:ins w:id="129"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C298CDD" w14:textId="77777777" w:rsidR="00EF0DFE" w:rsidRPr="005355F9" w:rsidRDefault="00EF0DFE" w:rsidP="000F7C22">
            <w:pPr>
              <w:spacing w:after="0" w:line="240" w:lineRule="auto"/>
              <w:rPr>
                <w:ins w:id="130"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710DD59F" w14:textId="77777777" w:rsidR="00EF0DFE" w:rsidRPr="005355F9" w:rsidRDefault="00EF0DFE" w:rsidP="000F7C22">
            <w:pPr>
              <w:spacing w:after="0" w:line="240" w:lineRule="auto"/>
              <w:jc w:val="center"/>
              <w:rPr>
                <w:ins w:id="131" w:author="Lichen Wu" w:date="2022-10-24T11:15:00Z"/>
                <w:rFonts w:eastAsia="Times New Roman" w:cs="Times New Roman"/>
                <w:b/>
                <w:bCs/>
                <w:color w:val="000000"/>
              </w:rPr>
            </w:pPr>
            <w:ins w:id="132" w:author="Lichen Wu" w:date="2022-10-24T11:15:00Z">
              <w:r w:rsidRPr="005355F9">
                <w:rPr>
                  <w:rFonts w:eastAsia="Times New Roman" w:cs="Times New Roman"/>
                  <w:b/>
                  <w:bCs/>
                  <w:color w:val="000000"/>
                </w:rPr>
                <w:t>[degree relative to north, -90 to 90]</w:t>
              </w:r>
            </w:ins>
          </w:p>
        </w:tc>
        <w:tc>
          <w:tcPr>
            <w:tcW w:w="3000" w:type="dxa"/>
            <w:vMerge/>
            <w:tcBorders>
              <w:top w:val="nil"/>
              <w:left w:val="single" w:sz="8" w:space="0" w:color="auto"/>
              <w:bottom w:val="single" w:sz="8" w:space="0" w:color="000000"/>
              <w:right w:val="single" w:sz="8" w:space="0" w:color="auto"/>
            </w:tcBorders>
            <w:vAlign w:val="center"/>
            <w:hideMark/>
          </w:tcPr>
          <w:p w14:paraId="3AC91EB6" w14:textId="77777777" w:rsidR="00EF0DFE" w:rsidRPr="005355F9" w:rsidRDefault="00EF0DFE" w:rsidP="000F7C22">
            <w:pPr>
              <w:spacing w:after="0" w:line="240" w:lineRule="auto"/>
              <w:rPr>
                <w:ins w:id="133" w:author="Lichen Wu" w:date="2022-10-24T11:15:00Z"/>
                <w:rFonts w:eastAsia="Times New Roman" w:cs="Times New Roman"/>
                <w:color w:val="000000"/>
              </w:rPr>
            </w:pPr>
          </w:p>
        </w:tc>
      </w:tr>
      <w:tr w:rsidR="00EF0DFE" w:rsidRPr="005355F9" w14:paraId="520A5124" w14:textId="77777777" w:rsidTr="000F7C22">
        <w:trPr>
          <w:trHeight w:val="300"/>
          <w:jc w:val="center"/>
          <w:ins w:id="134"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1876405" w14:textId="77777777" w:rsidR="00EF0DFE" w:rsidRPr="005355F9" w:rsidRDefault="00EF0DFE" w:rsidP="000F7C22">
            <w:pPr>
              <w:spacing w:after="0" w:line="240" w:lineRule="auto"/>
              <w:rPr>
                <w:ins w:id="135"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1503FB" w14:textId="77777777" w:rsidR="00EF0DFE" w:rsidRPr="005355F9" w:rsidRDefault="00EF0DFE" w:rsidP="000F7C22">
            <w:pPr>
              <w:spacing w:after="0" w:line="240" w:lineRule="auto"/>
              <w:jc w:val="center"/>
              <w:rPr>
                <w:ins w:id="136" w:author="Lichen Wu" w:date="2022-10-24T11:15:00Z"/>
                <w:rFonts w:eastAsia="Times New Roman" w:cs="Times New Roman"/>
                <w:b/>
                <w:bCs/>
                <w:color w:val="000000"/>
              </w:rPr>
            </w:pPr>
            <w:ins w:id="137" w:author="Lichen Wu" w:date="2022-10-24T11:15:00Z">
              <w:r w:rsidRPr="005355F9">
                <w:rPr>
                  <w:rFonts w:eastAsia="Times New Roman" w:cs="Times New Roman"/>
                  <w:b/>
                  <w:bCs/>
                  <w:color w:val="000000"/>
                </w:rPr>
                <w:t>Mean building heights[m]</w:t>
              </w:r>
            </w:ins>
          </w:p>
        </w:tc>
        <w:tc>
          <w:tcPr>
            <w:tcW w:w="3000" w:type="dxa"/>
            <w:tcBorders>
              <w:top w:val="nil"/>
              <w:left w:val="nil"/>
              <w:bottom w:val="single" w:sz="8" w:space="0" w:color="auto"/>
              <w:right w:val="single" w:sz="8" w:space="0" w:color="auto"/>
            </w:tcBorders>
            <w:shd w:val="clear" w:color="auto" w:fill="auto"/>
            <w:noWrap/>
            <w:vAlign w:val="center"/>
            <w:hideMark/>
          </w:tcPr>
          <w:p w14:paraId="2B46B13E" w14:textId="2E0E51A1" w:rsidR="00EF0DFE" w:rsidRPr="005355F9" w:rsidRDefault="0099713D" w:rsidP="000F7C22">
            <w:pPr>
              <w:spacing w:after="0" w:line="240" w:lineRule="auto"/>
              <w:jc w:val="center"/>
              <w:rPr>
                <w:ins w:id="138" w:author="Lichen Wu" w:date="2022-10-24T11:15:00Z"/>
                <w:rFonts w:eastAsia="Times New Roman" w:cs="Times New Roman"/>
                <w:color w:val="000000"/>
              </w:rPr>
            </w:pPr>
            <w:ins w:id="139" w:author="Lichen Wu" w:date="2022-10-24T11:31:00Z">
              <w:r>
                <w:rPr>
                  <w:rFonts w:eastAsia="Times New Roman" w:cs="Times New Roman"/>
                  <w:color w:val="000000"/>
                </w:rPr>
                <w:t>13</w:t>
              </w:r>
            </w:ins>
            <w:ins w:id="140" w:author="Lichen Wu" w:date="2022-10-24T11:35:00Z">
              <w:r w:rsidR="00D35C28">
                <w:rPr>
                  <w:rFonts w:eastAsia="Times New Roman" w:cs="Times New Roman"/>
                  <w:color w:val="000000"/>
                </w:rPr>
                <w:t>.25</w:t>
              </w:r>
            </w:ins>
            <w:r w:rsidR="00D35C28">
              <w:rPr>
                <w:rFonts w:eastAsia="Times New Roman" w:cs="Times New Roman"/>
                <w:color w:val="000000"/>
              </w:rPr>
              <w:fldChar w:fldCharType="begin"/>
            </w:r>
            <w:r w:rsidR="00D35C28">
              <w:rPr>
                <w:rFonts w:eastAsia="Times New Roman" w:cs="Times New Roman"/>
                <w:color w:val="000000"/>
              </w:rPr>
              <w:instrText xml:space="preserve"> ADDIN ZOTERO_ITEM CSL_CITATION {"citationID":"WURO8ecY","properties":{"formattedCitation":"[10]","plainCitation":"[10]","noteIndex":0},"citationItems":[{"id":2693,"uris":["http://zotero.org/users/3944343/items/L4MN7K5E"],"itemData":{"id":2693,"type":"article-journal","abstract":"Quantification of the terms in the transport equations of turbulence kinetic energy k and heat in the real urban roughness sublayer is inherently difficult due to variation of terms with thermal stability, wind speed, wind direction, and horizontal heterogeneity of most urban sites concerning morphometric parameters and land use. There is also a paucity of observations in the real urban environment, specifically pertaining to the heat budget, which motivate such budget analyses to understand the physical processes, inform urban development, and parametrize microclimate models. The budget terms of k and heat in the urban roughness sublayer were quantified using field observations conducted in the Reek Walk, Guelph, Canada, inside a quasi two-dimensional urban canyon located at the University of Guelph, from 15 July 2018 to 5 September 2018. The budget terms were analyzed under four stability classes, from thermally unstable to stable conditions, and under different wind speeds, from very low to high wind speed conditions. The budget terms were further analyzed under varying wind directions in eight sectors with respect to the canyon axis. For k, the budget terms quantified were storage, advection, buoyant production/consumption, shear production/consumption, turbulent transport, and dissipation. It was found that the main transport mechanism for k was driven by the turbulent transport that relocated k from the shear layer above roof (speculated but not measured) to the urban canyon, where it was balanced by shear production/consumption and dissipation terms. The advection term had lower magnitude to other terms but was greater in magnitude than the buoyant production/consumption term. For heat, the budget terms quantified were storage, advection, and flux divergence. It was found that the main transport mechanism for heat was driven by advection, where either warm or cold air masses were transported to the urban canyon depending on wind direction. The advection was found to be balanced by flux divergence. For both k and heat the storage terms were at least one order of magnitude smaller than other budget terms. For k it was found that with decreasing wind speeds, the residual (unexplained) portion of the budget increased, suggesting more difficulties in the Reynolds decomposition approach and budget apportionment in such cases. The findings for the k budget were in agreement with previous studies, while the findings for the heat budget could inspire further investigations. It was noted that the advective transfer mechanisms for heat could be overlooked in simplified urban microclimate models, but such transfer mechanisms need to be accounted for.","container-title":"Environmental Fluid Mechanics","DOI":"10.1007/s10652-021-09800-x","ISSN":"1573-1510","issue":"4","journalAbbreviation":"Environ Fluid Mech","language":"en","page":"843-884","source":"Springer Link","title":"The budgets of turbulence kinetic energy and heat in the urban roughness sublayer","volume":"21","author":[{"family":"Aliabadi","given":"Amir A."},{"family":"Moradi","given":"Mohsen"},{"family":"Byerlay","given":"Ryan A. E."}],"issued":{"date-parts":[["2021",8,1]]}}}],"schema":"https://github.com/citation-style-language/schema/raw/master/csl-citation.json"} </w:instrText>
            </w:r>
            <w:r w:rsidR="00D35C28">
              <w:rPr>
                <w:rFonts w:eastAsia="Times New Roman" w:cs="Times New Roman"/>
                <w:color w:val="000000"/>
              </w:rPr>
              <w:fldChar w:fldCharType="separate"/>
            </w:r>
            <w:r w:rsidR="00D35C28" w:rsidRPr="00D35C28">
              <w:rPr>
                <w:rFonts w:cs="Times New Roman"/>
              </w:rPr>
              <w:t>[10]</w:t>
            </w:r>
            <w:r w:rsidR="00D35C28">
              <w:rPr>
                <w:rFonts w:eastAsia="Times New Roman" w:cs="Times New Roman"/>
                <w:color w:val="000000"/>
              </w:rPr>
              <w:fldChar w:fldCharType="end"/>
            </w:r>
          </w:p>
        </w:tc>
      </w:tr>
      <w:tr w:rsidR="00EF0DFE" w:rsidRPr="005355F9" w14:paraId="3E7065D4" w14:textId="77777777" w:rsidTr="000F7C22">
        <w:trPr>
          <w:trHeight w:val="300"/>
          <w:jc w:val="center"/>
          <w:ins w:id="141"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0D7C611" w14:textId="77777777" w:rsidR="00EF0DFE" w:rsidRPr="005355F9" w:rsidRDefault="00EF0DFE" w:rsidP="000F7C22">
            <w:pPr>
              <w:spacing w:after="0" w:line="240" w:lineRule="auto"/>
              <w:rPr>
                <w:ins w:id="142"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0D65AE9" w14:textId="77777777" w:rsidR="00EF0DFE" w:rsidRPr="005355F9" w:rsidRDefault="00EF0DFE" w:rsidP="000F7C22">
            <w:pPr>
              <w:spacing w:after="0" w:line="240" w:lineRule="auto"/>
              <w:jc w:val="center"/>
              <w:rPr>
                <w:ins w:id="143" w:author="Lichen Wu" w:date="2022-10-24T11:15:00Z"/>
                <w:rFonts w:eastAsia="Times New Roman" w:cs="Times New Roman"/>
                <w:b/>
                <w:bCs/>
                <w:color w:val="000000"/>
              </w:rPr>
            </w:pPr>
            <w:ins w:id="144" w:author="Lichen Wu" w:date="2022-10-24T11:15:00Z">
              <w:r w:rsidRPr="005355F9">
                <w:rPr>
                  <w:rFonts w:eastAsia="Times New Roman" w:cs="Times New Roman"/>
                  <w:b/>
                  <w:bCs/>
                  <w:color w:val="000000"/>
                </w:rPr>
                <w:t>Urban domain height [m]</w:t>
              </w:r>
            </w:ins>
          </w:p>
        </w:tc>
        <w:tc>
          <w:tcPr>
            <w:tcW w:w="3000" w:type="dxa"/>
            <w:tcBorders>
              <w:top w:val="nil"/>
              <w:left w:val="nil"/>
              <w:bottom w:val="single" w:sz="8" w:space="0" w:color="auto"/>
              <w:right w:val="single" w:sz="8" w:space="0" w:color="auto"/>
            </w:tcBorders>
            <w:shd w:val="clear" w:color="auto" w:fill="auto"/>
            <w:noWrap/>
            <w:vAlign w:val="center"/>
            <w:hideMark/>
          </w:tcPr>
          <w:p w14:paraId="5A6A634D" w14:textId="74353D8B" w:rsidR="00EF0DFE" w:rsidRPr="005355F9" w:rsidRDefault="0099713D" w:rsidP="000F7C22">
            <w:pPr>
              <w:spacing w:after="0" w:line="240" w:lineRule="auto"/>
              <w:jc w:val="center"/>
              <w:rPr>
                <w:ins w:id="145" w:author="Lichen Wu" w:date="2022-10-24T11:15:00Z"/>
                <w:rFonts w:eastAsia="Times New Roman" w:cs="Times New Roman"/>
                <w:color w:val="000000"/>
              </w:rPr>
            </w:pPr>
            <w:ins w:id="146" w:author="Lichen Wu" w:date="2022-10-24T11:31:00Z">
              <w:r>
                <w:rPr>
                  <w:rFonts w:eastAsia="Times New Roman" w:cs="Times New Roman"/>
                  <w:color w:val="000000"/>
                </w:rPr>
                <w:t>40</w:t>
              </w:r>
            </w:ins>
          </w:p>
        </w:tc>
      </w:tr>
      <w:tr w:rsidR="00EF0DFE" w:rsidRPr="005355F9" w14:paraId="5EF3CDD3" w14:textId="77777777" w:rsidTr="000F7C22">
        <w:trPr>
          <w:trHeight w:val="300"/>
          <w:jc w:val="center"/>
          <w:ins w:id="147"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78FF3C38" w14:textId="77777777" w:rsidR="00EF0DFE" w:rsidRPr="005355F9" w:rsidRDefault="00EF0DFE" w:rsidP="000F7C22">
            <w:pPr>
              <w:spacing w:after="0" w:line="240" w:lineRule="auto"/>
              <w:rPr>
                <w:ins w:id="148"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72B6381C" w14:textId="77777777" w:rsidR="00EF0DFE" w:rsidRPr="005355F9" w:rsidRDefault="00EF0DFE" w:rsidP="000F7C22">
            <w:pPr>
              <w:spacing w:after="0" w:line="240" w:lineRule="auto"/>
              <w:jc w:val="center"/>
              <w:rPr>
                <w:ins w:id="149" w:author="Lichen Wu" w:date="2022-10-24T11:15:00Z"/>
                <w:rFonts w:eastAsia="Times New Roman" w:cs="Times New Roman"/>
                <w:b/>
                <w:bCs/>
                <w:color w:val="000000"/>
              </w:rPr>
            </w:pPr>
            <w:ins w:id="150" w:author="Lichen Wu" w:date="2022-10-24T11:15:00Z">
              <w:r w:rsidRPr="005355F9">
                <w:rPr>
                  <w:rFonts w:eastAsia="Times New Roman" w:cs="Times New Roman"/>
                  <w:b/>
                  <w:bCs/>
                  <w:color w:val="000000"/>
                </w:rPr>
                <w:t>Albedo (roof, wall, veg)</w:t>
              </w:r>
            </w:ins>
          </w:p>
        </w:tc>
        <w:tc>
          <w:tcPr>
            <w:tcW w:w="3000" w:type="dxa"/>
            <w:tcBorders>
              <w:top w:val="nil"/>
              <w:left w:val="nil"/>
              <w:bottom w:val="single" w:sz="8" w:space="0" w:color="auto"/>
              <w:right w:val="single" w:sz="8" w:space="0" w:color="auto"/>
            </w:tcBorders>
            <w:shd w:val="clear" w:color="auto" w:fill="auto"/>
            <w:noWrap/>
            <w:vAlign w:val="center"/>
            <w:hideMark/>
          </w:tcPr>
          <w:p w14:paraId="53938F78" w14:textId="250194B3" w:rsidR="00EF0DFE" w:rsidRPr="005355F9" w:rsidRDefault="0099713D" w:rsidP="000F7C22">
            <w:pPr>
              <w:spacing w:after="0" w:line="240" w:lineRule="auto"/>
              <w:jc w:val="center"/>
              <w:rPr>
                <w:ins w:id="151" w:author="Lichen Wu" w:date="2022-10-24T11:15:00Z"/>
                <w:rFonts w:eastAsia="Times New Roman" w:cs="Times New Roman"/>
                <w:color w:val="000000"/>
              </w:rPr>
            </w:pPr>
            <w:ins w:id="152" w:author="Lichen Wu" w:date="2022-10-24T11:31:00Z">
              <w:r>
                <w:rPr>
                  <w:rFonts w:eastAsia="Times New Roman" w:cs="Times New Roman"/>
                  <w:color w:val="000000"/>
                </w:rPr>
                <w:t>-</w:t>
              </w:r>
            </w:ins>
          </w:p>
        </w:tc>
      </w:tr>
      <w:tr w:rsidR="00EF0DFE" w:rsidRPr="005355F9" w14:paraId="459C2CE3" w14:textId="77777777" w:rsidTr="000F7C22">
        <w:trPr>
          <w:trHeight w:val="288"/>
          <w:jc w:val="center"/>
          <w:ins w:id="153"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4A2C12AF" w14:textId="77777777" w:rsidR="00EF0DFE" w:rsidRPr="005355F9" w:rsidRDefault="00EF0DFE" w:rsidP="000F7C22">
            <w:pPr>
              <w:spacing w:after="0" w:line="240" w:lineRule="auto"/>
              <w:rPr>
                <w:ins w:id="154" w:author="Lichen Wu" w:date="2022-10-24T11:15:00Z"/>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17D5A728" w14:textId="77777777" w:rsidR="00EF0DFE" w:rsidRPr="005355F9" w:rsidRDefault="00EF0DFE" w:rsidP="000F7C22">
            <w:pPr>
              <w:spacing w:after="0" w:line="240" w:lineRule="auto"/>
              <w:jc w:val="center"/>
              <w:rPr>
                <w:ins w:id="155" w:author="Lichen Wu" w:date="2022-10-24T11:15:00Z"/>
                <w:rFonts w:eastAsia="Times New Roman" w:cs="Times New Roman"/>
                <w:b/>
                <w:bCs/>
                <w:color w:val="000000"/>
              </w:rPr>
            </w:pPr>
            <w:proofErr w:type="spellStart"/>
            <w:ins w:id="156" w:author="Lichen Wu" w:date="2022-10-24T11:15:00Z">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ins>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7A6C5D" w14:textId="6536CCFB" w:rsidR="00EF0DFE" w:rsidRPr="005355F9" w:rsidRDefault="0099713D" w:rsidP="000F7C22">
            <w:pPr>
              <w:spacing w:after="0" w:line="240" w:lineRule="auto"/>
              <w:jc w:val="center"/>
              <w:rPr>
                <w:ins w:id="157" w:author="Lichen Wu" w:date="2022-10-24T11:15:00Z"/>
                <w:rFonts w:eastAsia="Times New Roman" w:cs="Times New Roman"/>
                <w:color w:val="000000"/>
              </w:rPr>
            </w:pPr>
            <w:ins w:id="158" w:author="Lichen Wu" w:date="2022-10-24T11:31:00Z">
              <w:r>
                <w:rPr>
                  <w:rFonts w:eastAsia="Times New Roman" w:cs="Times New Roman"/>
                  <w:color w:val="000000"/>
                </w:rPr>
                <w:t>-</w:t>
              </w:r>
            </w:ins>
          </w:p>
        </w:tc>
      </w:tr>
      <w:tr w:rsidR="00EF0DFE" w:rsidRPr="005355F9" w14:paraId="537D6BE1" w14:textId="77777777" w:rsidTr="000F7C22">
        <w:trPr>
          <w:trHeight w:val="216"/>
          <w:jc w:val="center"/>
          <w:ins w:id="159" w:author="Lichen Wu" w:date="2022-10-24T11:15:00Z"/>
        </w:trPr>
        <w:tc>
          <w:tcPr>
            <w:tcW w:w="960" w:type="dxa"/>
            <w:vMerge/>
            <w:tcBorders>
              <w:top w:val="nil"/>
              <w:left w:val="single" w:sz="8" w:space="0" w:color="auto"/>
              <w:bottom w:val="single" w:sz="8" w:space="0" w:color="000000"/>
              <w:right w:val="single" w:sz="8" w:space="0" w:color="auto"/>
            </w:tcBorders>
            <w:vAlign w:val="center"/>
            <w:hideMark/>
          </w:tcPr>
          <w:p w14:paraId="1372D91C" w14:textId="77777777" w:rsidR="00EF0DFE" w:rsidRPr="005355F9" w:rsidRDefault="00EF0DFE" w:rsidP="000F7C22">
            <w:pPr>
              <w:spacing w:after="0" w:line="240" w:lineRule="auto"/>
              <w:rPr>
                <w:ins w:id="160" w:author="Lichen Wu" w:date="2022-10-24T11:15:00Z"/>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37FFB614" w14:textId="77777777" w:rsidR="00EF0DFE" w:rsidRPr="005355F9" w:rsidRDefault="00EF0DFE" w:rsidP="000F7C22">
            <w:pPr>
              <w:spacing w:after="0" w:line="240" w:lineRule="auto"/>
              <w:jc w:val="center"/>
              <w:rPr>
                <w:ins w:id="161" w:author="Lichen Wu" w:date="2022-10-24T11:15:00Z"/>
                <w:rFonts w:eastAsia="Times New Roman" w:cs="Times New Roman"/>
                <w:b/>
                <w:bCs/>
                <w:color w:val="000000"/>
              </w:rPr>
            </w:pPr>
            <w:ins w:id="162" w:author="Lichen Wu" w:date="2022-10-24T11:15:00Z">
              <w:r w:rsidRPr="005355F9">
                <w:rPr>
                  <w:rFonts w:eastAsia="Times New Roman" w:cs="Times New Roman"/>
                  <w:b/>
                  <w:bCs/>
                  <w:color w:val="000000"/>
                </w:rPr>
                <w:t>(roof, wall)</w:t>
              </w:r>
            </w:ins>
          </w:p>
        </w:tc>
        <w:tc>
          <w:tcPr>
            <w:tcW w:w="3000" w:type="dxa"/>
            <w:vMerge/>
            <w:tcBorders>
              <w:top w:val="nil"/>
              <w:left w:val="single" w:sz="8" w:space="0" w:color="auto"/>
              <w:bottom w:val="single" w:sz="8" w:space="0" w:color="000000"/>
              <w:right w:val="single" w:sz="8" w:space="0" w:color="auto"/>
            </w:tcBorders>
            <w:vAlign w:val="center"/>
            <w:hideMark/>
          </w:tcPr>
          <w:p w14:paraId="67F8EBDD" w14:textId="77777777" w:rsidR="00EF0DFE" w:rsidRPr="005355F9" w:rsidRDefault="00EF0DFE" w:rsidP="000F7C22">
            <w:pPr>
              <w:spacing w:after="0" w:line="240" w:lineRule="auto"/>
              <w:rPr>
                <w:ins w:id="163" w:author="Lichen Wu" w:date="2022-10-24T11:15:00Z"/>
                <w:rFonts w:eastAsia="Times New Roman" w:cs="Times New Roman"/>
                <w:color w:val="000000"/>
              </w:rPr>
            </w:pPr>
          </w:p>
        </w:tc>
      </w:tr>
      <w:tr w:rsidR="00EF0DFE" w:rsidRPr="005355F9" w14:paraId="74E6593D" w14:textId="77777777" w:rsidTr="000F7C22">
        <w:trPr>
          <w:trHeight w:val="888"/>
          <w:jc w:val="center"/>
          <w:ins w:id="164" w:author="Lichen Wu" w:date="2022-10-24T11:15:00Z"/>
        </w:trPr>
        <w:tc>
          <w:tcPr>
            <w:tcW w:w="960" w:type="dxa"/>
            <w:vMerge/>
            <w:tcBorders>
              <w:top w:val="nil"/>
              <w:left w:val="single" w:sz="8" w:space="0" w:color="auto"/>
              <w:bottom w:val="single" w:sz="4" w:space="0" w:color="auto"/>
              <w:right w:val="single" w:sz="8" w:space="0" w:color="auto"/>
            </w:tcBorders>
            <w:vAlign w:val="center"/>
            <w:hideMark/>
          </w:tcPr>
          <w:p w14:paraId="61411EFD" w14:textId="77777777" w:rsidR="00EF0DFE" w:rsidRPr="005355F9" w:rsidRDefault="00EF0DFE" w:rsidP="000F7C22">
            <w:pPr>
              <w:spacing w:after="0" w:line="240" w:lineRule="auto"/>
              <w:rPr>
                <w:ins w:id="165" w:author="Lichen Wu" w:date="2022-10-24T11:15:00Z"/>
                <w:rFonts w:eastAsia="Times New Roman" w:cs="Times New Roman"/>
                <w:b/>
                <w:bCs/>
                <w:color w:val="000000"/>
              </w:rPr>
            </w:pPr>
          </w:p>
        </w:tc>
        <w:tc>
          <w:tcPr>
            <w:tcW w:w="2540" w:type="dxa"/>
            <w:tcBorders>
              <w:top w:val="nil"/>
              <w:left w:val="single" w:sz="8" w:space="0" w:color="auto"/>
              <w:bottom w:val="single" w:sz="8" w:space="0" w:color="000000"/>
              <w:right w:val="single" w:sz="8" w:space="0" w:color="auto"/>
            </w:tcBorders>
            <w:vAlign w:val="center"/>
            <w:hideMark/>
          </w:tcPr>
          <w:p w14:paraId="1A4EB5AA" w14:textId="4C30558B" w:rsidR="00EF0DFE" w:rsidRPr="005355F9" w:rsidRDefault="0099713D" w:rsidP="000F7C22">
            <w:pPr>
              <w:spacing w:after="0" w:line="240" w:lineRule="auto"/>
              <w:rPr>
                <w:ins w:id="166" w:author="Lichen Wu" w:date="2022-10-24T11:15:00Z"/>
                <w:rFonts w:eastAsia="Times New Roman" w:cs="Times New Roman"/>
                <w:b/>
                <w:bCs/>
                <w:color w:val="000000"/>
              </w:rPr>
            </w:pPr>
            <w:ins w:id="167" w:author="Lichen Wu" w:date="2022-10-24T11:32:00Z">
              <w:r>
                <w:rPr>
                  <w:rFonts w:eastAsia="Times New Roman" w:cs="Times New Roman"/>
                  <w:b/>
                  <w:bCs/>
                  <w:color w:val="000000"/>
                </w:rPr>
                <w:t>Others</w:t>
              </w:r>
            </w:ins>
          </w:p>
        </w:tc>
        <w:tc>
          <w:tcPr>
            <w:tcW w:w="3000" w:type="dxa"/>
            <w:tcBorders>
              <w:top w:val="nil"/>
              <w:left w:val="nil"/>
              <w:bottom w:val="single" w:sz="8" w:space="0" w:color="auto"/>
              <w:right w:val="single" w:sz="8" w:space="0" w:color="auto"/>
            </w:tcBorders>
            <w:shd w:val="clear" w:color="auto" w:fill="auto"/>
            <w:vAlign w:val="center"/>
            <w:hideMark/>
          </w:tcPr>
          <w:p w14:paraId="589C07DC" w14:textId="7898DB35" w:rsidR="00EF0DFE" w:rsidRPr="005355F9" w:rsidRDefault="00EF0DFE" w:rsidP="0099713D">
            <w:pPr>
              <w:spacing w:after="0" w:line="240" w:lineRule="auto"/>
              <w:rPr>
                <w:ins w:id="168" w:author="Lichen Wu" w:date="2022-10-24T11:15:00Z"/>
                <w:rFonts w:eastAsia="Times New Roman" w:cs="Times New Roman"/>
                <w:color w:val="000000"/>
              </w:rPr>
              <w:pPrChange w:id="169" w:author="Lichen Wu" w:date="2022-10-24T11:31:00Z">
                <w:pPr>
                  <w:spacing w:after="0" w:line="240" w:lineRule="auto"/>
                  <w:jc w:val="center"/>
                </w:pPr>
              </w:pPrChange>
            </w:pPr>
            <w:ins w:id="170" w:author="Lichen Wu" w:date="2022-10-24T11:15:00Z">
              <w:r w:rsidRPr="005355F9">
                <w:rPr>
                  <w:rFonts w:eastAsia="Times New Roman" w:cs="Times New Roman"/>
                  <w:color w:val="000000"/>
                </w:rPr>
                <w:t xml:space="preserve">Width canyon = </w:t>
              </w:r>
            </w:ins>
            <w:ins w:id="171" w:author="Lichen Wu" w:date="2022-10-24T11:32:00Z">
              <w:r w:rsidR="0099713D">
                <w:rPr>
                  <w:rFonts w:eastAsia="Times New Roman" w:cs="Times New Roman"/>
                  <w:color w:val="000000"/>
                </w:rPr>
                <w:t>13m [Google earth]</w:t>
              </w:r>
            </w:ins>
            <w:ins w:id="172" w:author="Lichen Wu" w:date="2022-10-24T11:15:00Z">
              <w:r w:rsidRPr="005355F9">
                <w:rPr>
                  <w:rFonts w:eastAsia="Times New Roman" w:cs="Times New Roman"/>
                  <w:color w:val="000000"/>
                </w:rPr>
                <w:t>;</w:t>
              </w:r>
              <w:r w:rsidRPr="005355F9">
                <w:rPr>
                  <w:rFonts w:eastAsia="Times New Roman" w:cs="Times New Roman"/>
                  <w:color w:val="000000"/>
                </w:rPr>
                <w:br/>
                <w:t>Width roof = 1</w:t>
              </w:r>
            </w:ins>
            <w:ins w:id="173" w:author="Lichen Wu" w:date="2022-10-24T11:32:00Z">
              <w:r w:rsidR="0099713D">
                <w:rPr>
                  <w:rFonts w:eastAsia="Times New Roman" w:cs="Times New Roman"/>
                  <w:color w:val="000000"/>
                </w:rPr>
                <w:t>3</w:t>
              </w:r>
            </w:ins>
            <w:ins w:id="174" w:author="Lichen Wu" w:date="2022-10-24T11:15:00Z">
              <w:r w:rsidRPr="005355F9">
                <w:rPr>
                  <w:rFonts w:eastAsia="Times New Roman" w:cs="Times New Roman"/>
                  <w:color w:val="000000"/>
                </w:rPr>
                <w:t>m</w:t>
              </w:r>
            </w:ins>
            <w:ins w:id="175" w:author="Lichen Wu" w:date="2022-10-24T11:33:00Z">
              <w:r w:rsidR="00D865D9">
                <w:rPr>
                  <w:rFonts w:ascii="Segoe UI Emoji" w:eastAsia="Times New Roman" w:hAnsi="Segoe UI Emoji" w:cs="Segoe UI Emoji"/>
                  <w:color w:val="000000"/>
                </w:rPr>
                <w:t>❓</w:t>
              </w:r>
            </w:ins>
            <w:ins w:id="176" w:author="Lichen Wu" w:date="2022-10-24T11:32:00Z">
              <w:r w:rsidR="0099713D">
                <w:rPr>
                  <w:rFonts w:eastAsia="Times New Roman" w:cs="Times New Roman"/>
                  <w:color w:val="000000"/>
                </w:rPr>
                <w:t xml:space="preserve"> </w:t>
              </w:r>
            </w:ins>
          </w:p>
        </w:tc>
      </w:tr>
      <w:tr w:rsidR="00EF0DFE" w:rsidRPr="005355F9" w14:paraId="38575E98" w14:textId="77777777" w:rsidTr="000F7C22">
        <w:trPr>
          <w:trHeight w:val="288"/>
          <w:jc w:val="center"/>
          <w:ins w:id="177" w:author="Lichen Wu" w:date="2022-10-24T11:15: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A5C97" w14:textId="77777777" w:rsidR="00EF0DFE" w:rsidRPr="005355F9" w:rsidRDefault="00EF0DFE" w:rsidP="000F7C22">
            <w:pPr>
              <w:spacing w:after="0" w:line="240" w:lineRule="auto"/>
              <w:jc w:val="center"/>
              <w:rPr>
                <w:ins w:id="178" w:author="Lichen Wu" w:date="2022-10-24T11:15:00Z"/>
                <w:rFonts w:eastAsia="Times New Roman" w:cs="Times New Roman"/>
                <w:b/>
                <w:bCs/>
                <w:color w:val="000000"/>
              </w:rPr>
            </w:pPr>
            <w:ins w:id="179" w:author="Lichen Wu" w:date="2022-10-24T11:15:00Z">
              <w:r w:rsidRPr="005355F9">
                <w:rPr>
                  <w:rFonts w:eastAsia="Times New Roman" w:cs="Times New Roman"/>
                  <w:b/>
                  <w:bCs/>
                  <w:color w:val="000000"/>
                </w:rPr>
                <w:t>IDF</w:t>
              </w:r>
            </w:ins>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76BEE831" w14:textId="77777777" w:rsidR="00EF0DFE" w:rsidRPr="005355F9" w:rsidRDefault="00EF0DFE" w:rsidP="000F7C22">
            <w:pPr>
              <w:spacing w:after="0" w:line="240" w:lineRule="auto"/>
              <w:jc w:val="center"/>
              <w:rPr>
                <w:ins w:id="180" w:author="Lichen Wu" w:date="2022-10-24T11:15:00Z"/>
                <w:rFonts w:eastAsia="Times New Roman" w:cs="Times New Roman"/>
                <w:b/>
                <w:bCs/>
                <w:color w:val="000000"/>
              </w:rPr>
            </w:pPr>
            <w:ins w:id="181" w:author="Lichen Wu" w:date="2022-10-24T11:15:00Z">
              <w:r w:rsidRPr="005355F9">
                <w:rPr>
                  <w:rFonts w:eastAsia="Times New Roman" w:cs="Times New Roman"/>
                  <w:b/>
                  <w:bCs/>
                  <w:color w:val="000000"/>
                </w:rPr>
                <w:t>Prototype IDF models</w:t>
              </w:r>
            </w:ins>
          </w:p>
        </w:tc>
        <w:tc>
          <w:tcPr>
            <w:tcW w:w="3000" w:type="dxa"/>
            <w:tcBorders>
              <w:top w:val="nil"/>
              <w:left w:val="nil"/>
              <w:bottom w:val="nil"/>
              <w:right w:val="single" w:sz="8" w:space="0" w:color="auto"/>
            </w:tcBorders>
            <w:shd w:val="clear" w:color="auto" w:fill="auto"/>
            <w:noWrap/>
            <w:vAlign w:val="center"/>
            <w:hideMark/>
          </w:tcPr>
          <w:p w14:paraId="14DE89C1" w14:textId="77777777" w:rsidR="00EF0DFE" w:rsidRPr="005355F9" w:rsidRDefault="00EF0DFE" w:rsidP="000F7C22">
            <w:pPr>
              <w:spacing w:after="0" w:line="240" w:lineRule="auto"/>
              <w:jc w:val="center"/>
              <w:rPr>
                <w:ins w:id="182" w:author="Lichen Wu" w:date="2022-10-24T11:15:00Z"/>
                <w:rFonts w:eastAsia="Times New Roman" w:cs="Times New Roman"/>
                <w:color w:val="000000"/>
              </w:rPr>
            </w:pPr>
            <w:ins w:id="183" w:author="Lichen Wu" w:date="2022-10-24T11:15:00Z">
              <w:r w:rsidRPr="005355F9">
                <w:rPr>
                  <w:rFonts w:eastAsia="Times New Roman" w:cs="Times New Roman"/>
                  <w:color w:val="000000"/>
                </w:rPr>
                <w:t>Post80s</w:t>
              </w:r>
            </w:ins>
          </w:p>
        </w:tc>
      </w:tr>
      <w:tr w:rsidR="00EF0DFE" w:rsidRPr="005355F9" w14:paraId="3D42E175" w14:textId="77777777" w:rsidTr="000F7C22">
        <w:trPr>
          <w:trHeight w:val="288"/>
          <w:jc w:val="center"/>
          <w:ins w:id="184"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AD4D0E0" w14:textId="77777777" w:rsidR="00EF0DFE" w:rsidRPr="005355F9" w:rsidRDefault="00EF0DFE" w:rsidP="000F7C22">
            <w:pPr>
              <w:spacing w:after="0" w:line="240" w:lineRule="auto"/>
              <w:rPr>
                <w:ins w:id="185" w:author="Lichen Wu" w:date="2022-10-24T11:15:00Z"/>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215DEB2E" w14:textId="77777777" w:rsidR="00EF0DFE" w:rsidRPr="005355F9" w:rsidRDefault="00EF0DFE" w:rsidP="000F7C22">
            <w:pPr>
              <w:spacing w:after="0" w:line="240" w:lineRule="auto"/>
              <w:rPr>
                <w:ins w:id="186"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2B141A54" w14:textId="04E8C27C" w:rsidR="00EF0DFE" w:rsidRPr="005355F9" w:rsidRDefault="002D5714" w:rsidP="000F7C22">
            <w:pPr>
              <w:spacing w:after="0" w:line="240" w:lineRule="auto"/>
              <w:jc w:val="center"/>
              <w:rPr>
                <w:ins w:id="187" w:author="Lichen Wu" w:date="2022-10-24T11:15:00Z"/>
                <w:rFonts w:eastAsia="Times New Roman" w:cs="Times New Roman"/>
                <w:color w:val="000000"/>
              </w:rPr>
            </w:pPr>
            <w:proofErr w:type="spellStart"/>
            <w:ins w:id="188" w:author="Lichen Wu" w:date="2022-10-24T11:33:00Z">
              <w:r>
                <w:rPr>
                  <w:rFonts w:eastAsia="Times New Roman" w:cs="Times New Roman"/>
                  <w:color w:val="000000"/>
                </w:rPr>
                <w:t>MediumOffice</w:t>
              </w:r>
              <w:proofErr w:type="spellEnd"/>
              <w:r>
                <w:rPr>
                  <w:rFonts w:eastAsia="Times New Roman" w:cs="Times New Roman"/>
                  <w:color w:val="000000"/>
                </w:rPr>
                <w:t xml:space="preserve"> 5A</w:t>
              </w:r>
            </w:ins>
          </w:p>
        </w:tc>
      </w:tr>
      <w:tr w:rsidR="00EF0DFE" w:rsidRPr="005355F9" w14:paraId="3E579F90" w14:textId="77777777" w:rsidTr="000F7C22">
        <w:trPr>
          <w:trHeight w:val="288"/>
          <w:jc w:val="center"/>
          <w:ins w:id="189"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9D01048" w14:textId="77777777" w:rsidR="00EF0DFE" w:rsidRPr="005355F9" w:rsidRDefault="00EF0DFE" w:rsidP="000F7C22">
            <w:pPr>
              <w:spacing w:after="0" w:line="240" w:lineRule="auto"/>
              <w:rPr>
                <w:ins w:id="190"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D7EA2" w14:textId="77777777" w:rsidR="00EF0DFE" w:rsidRPr="005355F9" w:rsidRDefault="00EF0DFE" w:rsidP="000F7C22">
            <w:pPr>
              <w:spacing w:after="0" w:line="240" w:lineRule="auto"/>
              <w:jc w:val="center"/>
              <w:rPr>
                <w:ins w:id="191" w:author="Lichen Wu" w:date="2022-10-24T11:15:00Z"/>
                <w:rFonts w:eastAsia="Times New Roman" w:cs="Times New Roman"/>
                <w:b/>
                <w:bCs/>
                <w:color w:val="000000"/>
              </w:rPr>
            </w:pPr>
            <w:ins w:id="192" w:author="Lichen Wu" w:date="2022-10-24T11:15:00Z">
              <w:r w:rsidRPr="005355F9">
                <w:rPr>
                  <w:rFonts w:eastAsia="Times New Roman" w:cs="Times New Roman"/>
                  <w:b/>
                  <w:bCs/>
                  <w:color w:val="000000"/>
                </w:rPr>
                <w:t>Internal Gains</w:t>
              </w:r>
            </w:ins>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76BFFCF1" w14:textId="7C9CC0B7" w:rsidR="00EF0DFE" w:rsidRPr="005355F9" w:rsidRDefault="002D5714" w:rsidP="000F7C22">
            <w:pPr>
              <w:spacing w:after="0" w:line="240" w:lineRule="auto"/>
              <w:jc w:val="center"/>
              <w:rPr>
                <w:ins w:id="193" w:author="Lichen Wu" w:date="2022-10-24T11:15:00Z"/>
                <w:rFonts w:eastAsia="Times New Roman" w:cs="Times New Roman"/>
                <w:color w:val="000000"/>
              </w:rPr>
            </w:pPr>
            <w:ins w:id="194" w:author="Lichen Wu" w:date="2022-10-24T11:33:00Z">
              <w:r>
                <w:rPr>
                  <w:rFonts w:eastAsia="Times New Roman" w:cs="Times New Roman"/>
                  <w:color w:val="000000"/>
                </w:rPr>
                <w:t>Office</w:t>
              </w:r>
            </w:ins>
          </w:p>
        </w:tc>
      </w:tr>
      <w:tr w:rsidR="00EF0DFE" w:rsidRPr="005355F9" w14:paraId="79AC7248" w14:textId="77777777" w:rsidTr="000F7C22">
        <w:trPr>
          <w:trHeight w:val="288"/>
          <w:jc w:val="center"/>
          <w:ins w:id="195"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42913473" w14:textId="77777777" w:rsidR="00EF0DFE" w:rsidRPr="005355F9" w:rsidRDefault="00EF0DFE" w:rsidP="000F7C22">
            <w:pPr>
              <w:spacing w:after="0" w:line="240" w:lineRule="auto"/>
              <w:rPr>
                <w:ins w:id="196"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795F126" w14:textId="77777777" w:rsidR="00EF0DFE" w:rsidRPr="005355F9" w:rsidRDefault="00EF0DFE" w:rsidP="000F7C22">
            <w:pPr>
              <w:spacing w:after="0" w:line="240" w:lineRule="auto"/>
              <w:jc w:val="center"/>
              <w:rPr>
                <w:ins w:id="197" w:author="Lichen Wu" w:date="2022-10-24T11:15:00Z"/>
                <w:rFonts w:eastAsia="Times New Roman" w:cs="Times New Roman"/>
                <w:b/>
                <w:bCs/>
                <w:color w:val="000000"/>
              </w:rPr>
            </w:pPr>
            <w:ins w:id="198" w:author="Lichen Wu" w:date="2022-10-24T11:15:00Z">
              <w:r w:rsidRPr="005355F9">
                <w:rPr>
                  <w:rFonts w:eastAsia="Times New Roman" w:cs="Times New Roman"/>
                  <w:b/>
                  <w:bCs/>
                  <w:color w:val="000000"/>
                </w:rPr>
                <w:t>Cool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2E5122AF" w14:textId="77777777" w:rsidR="00EF0DFE" w:rsidRPr="005355F9" w:rsidRDefault="00EF0DFE" w:rsidP="000F7C22">
            <w:pPr>
              <w:spacing w:after="0" w:line="240" w:lineRule="auto"/>
              <w:jc w:val="center"/>
              <w:rPr>
                <w:ins w:id="199" w:author="Lichen Wu" w:date="2022-10-24T11:15:00Z"/>
                <w:rFonts w:eastAsia="Times New Roman" w:cs="Times New Roman"/>
                <w:color w:val="000000"/>
              </w:rPr>
            </w:pPr>
            <w:ins w:id="200" w:author="Lichen Wu" w:date="2022-10-24T11:15:00Z">
              <w:r w:rsidRPr="005355F9">
                <w:rPr>
                  <w:rFonts w:eastAsia="Times New Roman" w:cs="Times New Roman"/>
                  <w:color w:val="000000"/>
                </w:rPr>
                <w:t>Cooling</w:t>
              </w:r>
            </w:ins>
          </w:p>
        </w:tc>
      </w:tr>
      <w:tr w:rsidR="00EF0DFE" w:rsidRPr="005355F9" w14:paraId="457C611D" w14:textId="77777777" w:rsidTr="000F7C22">
        <w:trPr>
          <w:trHeight w:val="360"/>
          <w:jc w:val="center"/>
          <w:ins w:id="201"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67A924C5" w14:textId="77777777" w:rsidR="00EF0DFE" w:rsidRPr="005355F9" w:rsidRDefault="00EF0DFE" w:rsidP="000F7C22">
            <w:pPr>
              <w:spacing w:after="0" w:line="240" w:lineRule="auto"/>
              <w:rPr>
                <w:ins w:id="202"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EF49A11" w14:textId="77777777" w:rsidR="00EF0DFE" w:rsidRPr="005355F9" w:rsidRDefault="00EF0DFE" w:rsidP="000F7C22">
            <w:pPr>
              <w:spacing w:after="0" w:line="240" w:lineRule="auto"/>
              <w:jc w:val="center"/>
              <w:rPr>
                <w:ins w:id="203" w:author="Lichen Wu" w:date="2022-10-24T11:15:00Z"/>
                <w:rFonts w:eastAsia="Times New Roman" w:cs="Times New Roman"/>
                <w:b/>
                <w:bCs/>
                <w:color w:val="000000"/>
              </w:rPr>
            </w:pPr>
            <w:ins w:id="204" w:author="Lichen Wu" w:date="2022-10-24T11:15:00Z">
              <w:r w:rsidRPr="005355F9">
                <w:rPr>
                  <w:rFonts w:eastAsia="Times New Roman" w:cs="Times New Roman"/>
                  <w:b/>
                  <w:bCs/>
                  <w:color w:val="000000"/>
                </w:rPr>
                <w:t>Heating System</w:t>
              </w:r>
            </w:ins>
          </w:p>
        </w:tc>
        <w:tc>
          <w:tcPr>
            <w:tcW w:w="3000" w:type="dxa"/>
            <w:tcBorders>
              <w:top w:val="nil"/>
              <w:left w:val="nil"/>
              <w:bottom w:val="single" w:sz="4" w:space="0" w:color="auto"/>
              <w:right w:val="single" w:sz="4" w:space="0" w:color="auto"/>
            </w:tcBorders>
            <w:shd w:val="clear" w:color="auto" w:fill="auto"/>
            <w:noWrap/>
            <w:vAlign w:val="center"/>
            <w:hideMark/>
          </w:tcPr>
          <w:p w14:paraId="68C76BB8" w14:textId="77777777" w:rsidR="00EF0DFE" w:rsidRPr="005355F9" w:rsidRDefault="00EF0DFE" w:rsidP="000F7C22">
            <w:pPr>
              <w:spacing w:after="0" w:line="240" w:lineRule="auto"/>
              <w:jc w:val="center"/>
              <w:rPr>
                <w:ins w:id="205" w:author="Lichen Wu" w:date="2022-10-24T11:15:00Z"/>
                <w:rFonts w:eastAsia="Times New Roman" w:cs="Times New Roman"/>
                <w:color w:val="000000"/>
              </w:rPr>
            </w:pPr>
            <w:ins w:id="206" w:author="Lichen Wu" w:date="2022-10-24T11:15:00Z">
              <w:r w:rsidRPr="005355F9">
                <w:rPr>
                  <w:rFonts w:eastAsia="Times New Roman" w:cs="Times New Roman"/>
                  <w:color w:val="000000"/>
                </w:rPr>
                <w:t>Furnace</w:t>
              </w:r>
            </w:ins>
          </w:p>
        </w:tc>
      </w:tr>
      <w:tr w:rsidR="00EF0DFE" w:rsidRPr="005355F9" w14:paraId="7A521D19" w14:textId="77777777" w:rsidTr="000F7C22">
        <w:trPr>
          <w:trHeight w:val="408"/>
          <w:jc w:val="center"/>
          <w:ins w:id="207" w:author="Lichen Wu" w:date="2022-10-24T11:15: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FA66542" w14:textId="77777777" w:rsidR="00EF0DFE" w:rsidRPr="005355F9" w:rsidRDefault="00EF0DFE" w:rsidP="000F7C22">
            <w:pPr>
              <w:spacing w:after="0" w:line="240" w:lineRule="auto"/>
              <w:rPr>
                <w:ins w:id="208" w:author="Lichen Wu" w:date="2022-10-24T11:15:00Z"/>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3D877902" w14:textId="77777777" w:rsidR="00EF0DFE" w:rsidRPr="005355F9" w:rsidRDefault="00EF0DFE" w:rsidP="000F7C22">
            <w:pPr>
              <w:spacing w:after="0" w:line="240" w:lineRule="auto"/>
              <w:jc w:val="center"/>
              <w:rPr>
                <w:ins w:id="209" w:author="Lichen Wu" w:date="2022-10-24T11:15:00Z"/>
                <w:rFonts w:eastAsia="Times New Roman" w:cs="Times New Roman"/>
                <w:b/>
                <w:bCs/>
                <w:color w:val="000000"/>
              </w:rPr>
            </w:pPr>
            <w:ins w:id="210" w:author="Lichen Wu" w:date="2022-10-24T11:15:00Z">
              <w:r w:rsidRPr="005355F9">
                <w:rPr>
                  <w:rFonts w:eastAsia="Times New Roman" w:cs="Times New Roman"/>
                  <w:b/>
                  <w:bCs/>
                  <w:color w:val="000000"/>
                </w:rPr>
                <w:t>Wall</w:t>
              </w:r>
            </w:ins>
          </w:p>
        </w:tc>
        <w:tc>
          <w:tcPr>
            <w:tcW w:w="3000" w:type="dxa"/>
            <w:tcBorders>
              <w:top w:val="nil"/>
              <w:left w:val="nil"/>
              <w:bottom w:val="nil"/>
              <w:right w:val="single" w:sz="8" w:space="0" w:color="auto"/>
            </w:tcBorders>
            <w:shd w:val="clear" w:color="auto" w:fill="auto"/>
            <w:vAlign w:val="center"/>
            <w:hideMark/>
          </w:tcPr>
          <w:p w14:paraId="113A0803" w14:textId="77777777" w:rsidR="00EF0DFE" w:rsidRPr="005355F9" w:rsidRDefault="00EF0DFE" w:rsidP="000F7C22">
            <w:pPr>
              <w:spacing w:after="0" w:line="240" w:lineRule="auto"/>
              <w:jc w:val="center"/>
              <w:rPr>
                <w:ins w:id="211" w:author="Lichen Wu" w:date="2022-10-24T11:15:00Z"/>
                <w:rFonts w:eastAsia="Times New Roman" w:cs="Times New Roman"/>
                <w:color w:val="000000"/>
              </w:rPr>
            </w:pPr>
            <w:ins w:id="212" w:author="Lichen Wu" w:date="2022-10-24T11:15:00Z">
              <w:r w:rsidRPr="005355F9">
                <w:rPr>
                  <w:rFonts w:eastAsia="Times New Roman" w:cs="Times New Roman"/>
                  <w:color w:val="000000"/>
                </w:rPr>
                <w:t>-</w:t>
              </w:r>
            </w:ins>
          </w:p>
        </w:tc>
      </w:tr>
      <w:tr w:rsidR="00EF0DFE" w:rsidRPr="005355F9" w14:paraId="39B1BFAA" w14:textId="77777777" w:rsidTr="000F7C22">
        <w:trPr>
          <w:trHeight w:val="288"/>
          <w:jc w:val="center"/>
          <w:ins w:id="213"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3B334942" w14:textId="77777777" w:rsidR="00EF0DFE" w:rsidRPr="005355F9" w:rsidRDefault="00EF0DFE" w:rsidP="000F7C22">
            <w:pPr>
              <w:spacing w:after="0" w:line="240" w:lineRule="auto"/>
              <w:rPr>
                <w:ins w:id="214" w:author="Lichen Wu" w:date="2022-10-24T11:15:00Z"/>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E4883" w14:textId="77777777" w:rsidR="00EF0DFE" w:rsidRPr="005355F9" w:rsidRDefault="00EF0DFE" w:rsidP="000F7C22">
            <w:pPr>
              <w:spacing w:after="0" w:line="240" w:lineRule="auto"/>
              <w:jc w:val="center"/>
              <w:rPr>
                <w:ins w:id="215" w:author="Lichen Wu" w:date="2022-10-24T11:15:00Z"/>
                <w:rFonts w:eastAsia="Times New Roman" w:cs="Times New Roman"/>
                <w:b/>
                <w:bCs/>
                <w:color w:val="000000"/>
              </w:rPr>
            </w:pPr>
            <w:ins w:id="216" w:author="Lichen Wu" w:date="2022-10-24T11:15:00Z">
              <w:r w:rsidRPr="005355F9">
                <w:rPr>
                  <w:rFonts w:eastAsia="Times New Roman" w:cs="Times New Roman"/>
                  <w:b/>
                  <w:bCs/>
                  <w:color w:val="000000"/>
                </w:rPr>
                <w:t>Roof</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228093C5" w14:textId="77777777" w:rsidR="00EF0DFE" w:rsidRPr="005355F9" w:rsidRDefault="00EF0DFE" w:rsidP="000F7C22">
            <w:pPr>
              <w:spacing w:after="0" w:line="240" w:lineRule="auto"/>
              <w:jc w:val="center"/>
              <w:rPr>
                <w:ins w:id="217" w:author="Lichen Wu" w:date="2022-10-24T11:15:00Z"/>
                <w:rFonts w:eastAsia="Times New Roman" w:cs="Times New Roman"/>
                <w:color w:val="000000"/>
              </w:rPr>
            </w:pPr>
            <w:ins w:id="218" w:author="Lichen Wu" w:date="2022-10-24T11:15:00Z">
              <w:r w:rsidRPr="005355F9">
                <w:rPr>
                  <w:rFonts w:eastAsia="Times New Roman" w:cs="Times New Roman"/>
                  <w:color w:val="000000"/>
                </w:rPr>
                <w:t>-</w:t>
              </w:r>
            </w:ins>
          </w:p>
        </w:tc>
      </w:tr>
      <w:tr w:rsidR="00EF0DFE" w:rsidRPr="005355F9" w14:paraId="2DC24A44" w14:textId="77777777" w:rsidTr="000F7C22">
        <w:trPr>
          <w:trHeight w:val="300"/>
          <w:jc w:val="center"/>
          <w:ins w:id="219" w:author="Lichen Wu" w:date="2022-10-24T11:15:00Z"/>
        </w:trPr>
        <w:tc>
          <w:tcPr>
            <w:tcW w:w="960" w:type="dxa"/>
            <w:vMerge/>
            <w:tcBorders>
              <w:top w:val="single" w:sz="4" w:space="0" w:color="auto"/>
              <w:left w:val="single" w:sz="4" w:space="0" w:color="auto"/>
              <w:bottom w:val="single" w:sz="4" w:space="0" w:color="auto"/>
              <w:right w:val="nil"/>
            </w:tcBorders>
            <w:vAlign w:val="center"/>
            <w:hideMark/>
          </w:tcPr>
          <w:p w14:paraId="7312A117" w14:textId="77777777" w:rsidR="00EF0DFE" w:rsidRPr="005355F9" w:rsidRDefault="00EF0DFE" w:rsidP="000F7C22">
            <w:pPr>
              <w:spacing w:after="0" w:line="240" w:lineRule="auto"/>
              <w:rPr>
                <w:ins w:id="220" w:author="Lichen Wu" w:date="2022-10-24T11:15:00Z"/>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CBAE25F" w14:textId="77777777" w:rsidR="00EF0DFE" w:rsidRPr="005355F9" w:rsidRDefault="00EF0DFE" w:rsidP="000F7C22">
            <w:pPr>
              <w:spacing w:after="0" w:line="240" w:lineRule="auto"/>
              <w:jc w:val="center"/>
              <w:rPr>
                <w:ins w:id="221" w:author="Lichen Wu" w:date="2022-10-24T11:15:00Z"/>
                <w:rFonts w:eastAsia="Times New Roman" w:cs="Times New Roman"/>
                <w:b/>
                <w:bCs/>
                <w:color w:val="000000"/>
              </w:rPr>
            </w:pPr>
            <w:ins w:id="222" w:author="Lichen Wu" w:date="2022-10-24T11:15:00Z">
              <w:r w:rsidRPr="005355F9">
                <w:rPr>
                  <w:rFonts w:eastAsia="Times New Roman" w:cs="Times New Roman"/>
                  <w:b/>
                  <w:bCs/>
                  <w:color w:val="000000"/>
                </w:rPr>
                <w:t>Floor</w:t>
              </w:r>
            </w:ins>
          </w:p>
        </w:tc>
        <w:tc>
          <w:tcPr>
            <w:tcW w:w="3000" w:type="dxa"/>
            <w:tcBorders>
              <w:top w:val="nil"/>
              <w:left w:val="nil"/>
              <w:bottom w:val="single" w:sz="4" w:space="0" w:color="auto"/>
              <w:right w:val="single" w:sz="4" w:space="0" w:color="auto"/>
            </w:tcBorders>
            <w:shd w:val="clear" w:color="auto" w:fill="auto"/>
            <w:noWrap/>
            <w:vAlign w:val="center"/>
            <w:hideMark/>
          </w:tcPr>
          <w:p w14:paraId="188B2976" w14:textId="77777777" w:rsidR="00EF0DFE" w:rsidRPr="005355F9" w:rsidRDefault="00EF0DFE" w:rsidP="000F7C22">
            <w:pPr>
              <w:spacing w:after="0" w:line="240" w:lineRule="auto"/>
              <w:jc w:val="center"/>
              <w:rPr>
                <w:ins w:id="223" w:author="Lichen Wu" w:date="2022-10-24T11:15:00Z"/>
                <w:rFonts w:eastAsia="Times New Roman" w:cs="Times New Roman"/>
                <w:color w:val="000000"/>
              </w:rPr>
            </w:pPr>
            <w:ins w:id="224" w:author="Lichen Wu" w:date="2022-10-24T11:15:00Z">
              <w:r w:rsidRPr="005355F9">
                <w:rPr>
                  <w:rFonts w:eastAsia="Times New Roman" w:cs="Times New Roman"/>
                  <w:color w:val="000000"/>
                </w:rPr>
                <w:t>-</w:t>
              </w:r>
            </w:ins>
          </w:p>
        </w:tc>
      </w:tr>
      <w:tr w:rsidR="00EF0DFE" w:rsidRPr="005355F9" w14:paraId="70DD9839" w14:textId="77777777" w:rsidTr="000F7C22">
        <w:trPr>
          <w:trHeight w:val="216"/>
          <w:jc w:val="center"/>
          <w:ins w:id="225" w:author="Lichen Wu" w:date="2022-10-24T11:15:00Z"/>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7E79A" w14:textId="2E286D13" w:rsidR="00EF0DFE" w:rsidRPr="005355F9" w:rsidRDefault="009C08C8" w:rsidP="000F7C22">
            <w:pPr>
              <w:spacing w:after="0" w:line="240" w:lineRule="auto"/>
              <w:jc w:val="center"/>
              <w:rPr>
                <w:ins w:id="226" w:author="Lichen Wu" w:date="2022-10-24T11:15:00Z"/>
                <w:rFonts w:eastAsia="Times New Roman" w:cs="Times New Roman"/>
                <w:b/>
                <w:bCs/>
                <w:color w:val="000000"/>
              </w:rPr>
            </w:pPr>
            <w:ins w:id="227" w:author="Lichen Wu" w:date="2022-10-24T11:33:00Z">
              <w:r>
                <w:rPr>
                  <w:rFonts w:eastAsia="Times New Roman" w:cs="Times New Roman"/>
                  <w:b/>
                  <w:bCs/>
                  <w:color w:val="000000"/>
                </w:rPr>
                <w:t>Rural</w:t>
              </w:r>
            </w:ins>
            <w:ins w:id="228" w:author="Lichen Wu" w:date="2022-10-24T11:15:00Z">
              <w:r w:rsidR="00EF0DFE" w:rsidRPr="005355F9">
                <w:rPr>
                  <w:rFonts w:eastAsia="Times New Roman" w:cs="Times New Roman"/>
                  <w:b/>
                  <w:bCs/>
                  <w:color w:val="000000"/>
                </w:rPr>
                <w:t xml:space="preserve"> Weather Observations</w:t>
              </w:r>
            </w:ins>
          </w:p>
        </w:tc>
        <w:tc>
          <w:tcPr>
            <w:tcW w:w="3000" w:type="dxa"/>
            <w:tcBorders>
              <w:top w:val="nil"/>
              <w:left w:val="nil"/>
              <w:bottom w:val="nil"/>
              <w:right w:val="single" w:sz="8" w:space="0" w:color="auto"/>
            </w:tcBorders>
            <w:shd w:val="clear" w:color="auto" w:fill="auto"/>
            <w:vAlign w:val="center"/>
            <w:hideMark/>
          </w:tcPr>
          <w:p w14:paraId="716CAAB3" w14:textId="1D69F7F6" w:rsidR="00EF0DFE" w:rsidRPr="005355F9" w:rsidRDefault="009C08C8" w:rsidP="000F7C22">
            <w:pPr>
              <w:spacing w:after="0" w:line="240" w:lineRule="auto"/>
              <w:jc w:val="center"/>
              <w:rPr>
                <w:ins w:id="229" w:author="Lichen Wu" w:date="2022-10-24T11:15:00Z"/>
                <w:rFonts w:eastAsia="Times New Roman" w:cs="Times New Roman"/>
                <w:color w:val="000000"/>
              </w:rPr>
            </w:pPr>
            <w:ins w:id="230" w:author="Lichen Wu" w:date="2022-10-24T11:33:00Z">
              <w:r>
                <w:rPr>
                  <w:rFonts w:eastAsia="Times New Roman" w:cs="Times New Roman"/>
                  <w:color w:val="000000"/>
                </w:rPr>
                <w:t>Guelph Turfgrass Institute</w:t>
              </w:r>
            </w:ins>
          </w:p>
        </w:tc>
      </w:tr>
      <w:tr w:rsidR="00EF0DFE" w:rsidRPr="005355F9" w14:paraId="5CEE0FA0" w14:textId="77777777" w:rsidTr="000F7C22">
        <w:trPr>
          <w:trHeight w:val="828"/>
          <w:jc w:val="center"/>
          <w:ins w:id="231" w:author="Lichen Wu" w:date="2022-10-24T11:15:00Z"/>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0025C503" w14:textId="77777777" w:rsidR="00EF0DFE" w:rsidRPr="005355F9" w:rsidRDefault="00EF0DFE" w:rsidP="000F7C22">
            <w:pPr>
              <w:spacing w:after="0" w:line="240" w:lineRule="auto"/>
              <w:rPr>
                <w:ins w:id="232" w:author="Lichen Wu" w:date="2022-10-24T11:15:00Z"/>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403B2C5" w14:textId="2D21AD79" w:rsidR="00EF0DFE" w:rsidRPr="005355F9" w:rsidRDefault="00EF0DFE" w:rsidP="000F7C22">
            <w:pPr>
              <w:spacing w:after="0" w:line="240" w:lineRule="auto"/>
              <w:jc w:val="center"/>
              <w:rPr>
                <w:ins w:id="233" w:author="Lichen Wu" w:date="2022-10-24T11:15:00Z"/>
                <w:rFonts w:eastAsia="Times New Roman" w:cs="Times New Roman"/>
                <w:color w:val="000000"/>
              </w:rPr>
            </w:pPr>
            <w:ins w:id="234" w:author="Lichen Wu" w:date="2022-10-24T11:15:00Z">
              <w:r w:rsidRPr="005355F9">
                <w:rPr>
                  <w:rFonts w:eastAsia="Times New Roman" w:cs="Times New Roman"/>
                  <w:color w:val="000000"/>
                </w:rPr>
                <w:t>(</w:t>
              </w:r>
            </w:ins>
            <w:ins w:id="235" w:author="Lichen Wu" w:date="2022-10-24T11:34:00Z">
              <w:r w:rsidR="009C08C8">
                <w:rPr>
                  <w:rFonts w:eastAsia="Times New Roman" w:cs="Times New Roman"/>
                  <w:color w:val="000000"/>
                </w:rPr>
                <w:t>2</w:t>
              </w:r>
            </w:ins>
            <w:ins w:id="236" w:author="Lichen Wu" w:date="2022-10-24T11:15:00Z">
              <w:r w:rsidRPr="005355F9">
                <w:rPr>
                  <w:rFonts w:eastAsia="Times New Roman" w:cs="Times New Roman"/>
                  <w:color w:val="000000"/>
                </w:rPr>
                <w:t xml:space="preserve"> m air temperature</w:t>
              </w:r>
              <w:r w:rsidRPr="005355F9">
                <w:rPr>
                  <w:rFonts w:eastAsia="Times New Roman" w:cs="Times New Roman"/>
                  <w:color w:val="000000"/>
                </w:rPr>
                <w:br/>
                <w:t>relative humidity, dew point)</w:t>
              </w:r>
            </w:ins>
          </w:p>
        </w:tc>
      </w:tr>
      <w:tr w:rsidR="00EF0DFE" w:rsidRPr="005355F9" w14:paraId="05721679" w14:textId="77777777" w:rsidTr="000F7C22">
        <w:trPr>
          <w:trHeight w:val="576"/>
          <w:jc w:val="center"/>
          <w:ins w:id="237" w:author="Lichen Wu" w:date="2022-10-24T11:15:00Z"/>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501B" w14:textId="77777777" w:rsidR="00EF0DFE" w:rsidRPr="005355F9" w:rsidRDefault="00EF0DFE" w:rsidP="000F7C22">
            <w:pPr>
              <w:spacing w:after="0" w:line="240" w:lineRule="auto"/>
              <w:jc w:val="center"/>
              <w:rPr>
                <w:ins w:id="238" w:author="Lichen Wu" w:date="2022-10-24T11:15:00Z"/>
                <w:rFonts w:eastAsia="Times New Roman" w:cs="Times New Roman"/>
                <w:b/>
                <w:bCs/>
                <w:color w:val="000000"/>
              </w:rPr>
            </w:pPr>
            <w:ins w:id="239" w:author="Lichen Wu" w:date="2022-10-24T11:15:00Z">
              <w:r w:rsidRPr="005355F9">
                <w:rPr>
                  <w:rFonts w:eastAsia="Times New Roman" w:cs="Times New Roman"/>
                  <w:b/>
                  <w:bCs/>
                  <w:color w:val="000000"/>
                </w:rPr>
                <w:t>Validating Weather Observations</w:t>
              </w:r>
            </w:ins>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93FF3A0" w14:textId="5D1DD89A" w:rsidR="00EF0DFE" w:rsidRPr="005355F9" w:rsidRDefault="00EF0DFE" w:rsidP="000F7C22">
            <w:pPr>
              <w:spacing w:after="0" w:line="240" w:lineRule="auto"/>
              <w:jc w:val="center"/>
              <w:rPr>
                <w:ins w:id="240" w:author="Lichen Wu" w:date="2022-10-24T11:15:00Z"/>
                <w:rFonts w:eastAsia="Times New Roman" w:cs="Times New Roman"/>
                <w:color w:val="000000"/>
              </w:rPr>
            </w:pPr>
            <w:ins w:id="241" w:author="Lichen Wu" w:date="2022-10-24T11:15:00Z">
              <w:r w:rsidRPr="005355F9">
                <w:rPr>
                  <w:rFonts w:eastAsia="Times New Roman" w:cs="Times New Roman"/>
                  <w:color w:val="000000"/>
                </w:rPr>
                <w:t>Air temperature profile</w:t>
              </w:r>
              <w:r w:rsidRPr="005355F9">
                <w:rPr>
                  <w:rFonts w:eastAsia="Times New Roman" w:cs="Times New Roman"/>
                  <w:color w:val="000000"/>
                </w:rPr>
                <w:br/>
                <w:t>[</w:t>
              </w:r>
            </w:ins>
            <w:ins w:id="242" w:author="Lichen Wu" w:date="2022-10-24T11:34:00Z">
              <w:r w:rsidR="009C08C8">
                <w:rPr>
                  <w:rFonts w:eastAsia="Times New Roman" w:cs="Times New Roman"/>
                  <w:color w:val="000000"/>
                </w:rPr>
                <w:t>2.4</w:t>
              </w:r>
            </w:ins>
            <w:ins w:id="243" w:author="Lichen Wu" w:date="2022-10-24T11:15:00Z">
              <w:r w:rsidRPr="005355F9">
                <w:rPr>
                  <w:rFonts w:eastAsia="Times New Roman" w:cs="Times New Roman"/>
                  <w:color w:val="000000"/>
                </w:rPr>
                <w:t xml:space="preserve">, </w:t>
              </w:r>
            </w:ins>
            <w:ins w:id="244" w:author="Lichen Wu" w:date="2022-10-24T11:34:00Z">
              <w:r w:rsidR="009C08C8">
                <w:rPr>
                  <w:rFonts w:eastAsia="Times New Roman" w:cs="Times New Roman"/>
                  <w:color w:val="000000"/>
                </w:rPr>
                <w:t>5.4, 17</w:t>
              </w:r>
            </w:ins>
            <w:ins w:id="245" w:author="Lichen Wu" w:date="2022-10-24T11:15:00Z">
              <w:r w:rsidRPr="005355F9">
                <w:rPr>
                  <w:rFonts w:eastAsia="Times New Roman" w:cs="Times New Roman"/>
                  <w:color w:val="000000"/>
                </w:rPr>
                <w:t>]m</w:t>
              </w:r>
            </w:ins>
          </w:p>
        </w:tc>
      </w:tr>
    </w:tbl>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007AE7">
      <w:pPr>
        <w:pStyle w:val="Heading1"/>
        <w:rPr>
          <w:lang w:eastAsia="en-US"/>
        </w:rPr>
      </w:pPr>
      <w:r w:rsidRPr="00EA268D">
        <w:rPr>
          <w:lang w:eastAsia="en-US"/>
        </w:rPr>
        <w:t>References</w:t>
      </w:r>
    </w:p>
    <w:p w14:paraId="6E6DC057" w14:textId="77777777" w:rsidR="00D35C28" w:rsidRPr="00D35C28" w:rsidRDefault="001C13D4" w:rsidP="00D35C28">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D35C28" w:rsidRPr="00D35C28">
        <w:rPr>
          <w:rFonts w:cs="Times New Roman"/>
        </w:rPr>
        <w:t>[1]</w:t>
      </w:r>
      <w:r w:rsidR="00D35C28" w:rsidRPr="00D35C28">
        <w:rPr>
          <w:rFonts w:cs="Times New Roman"/>
        </w:rPr>
        <w:tab/>
        <w:t xml:space="preserve">A. Christen and R. Vogt, “Energy and radiation balance of a central European city,” </w:t>
      </w:r>
      <w:r w:rsidR="00D35C28" w:rsidRPr="00D35C28">
        <w:rPr>
          <w:rFonts w:cs="Times New Roman"/>
          <w:i/>
          <w:iCs/>
        </w:rPr>
        <w:t>International Journal of Climatology</w:t>
      </w:r>
      <w:r w:rsidR="00D35C28" w:rsidRPr="00D35C28">
        <w:rPr>
          <w:rFonts w:cs="Times New Roman"/>
        </w:rPr>
        <w:t xml:space="preserve">, vol. 24, no. 11, pp. 1395–1421, 2004, </w:t>
      </w:r>
      <w:proofErr w:type="spellStart"/>
      <w:r w:rsidR="00D35C28" w:rsidRPr="00D35C28">
        <w:rPr>
          <w:rFonts w:cs="Times New Roman"/>
        </w:rPr>
        <w:t>doi</w:t>
      </w:r>
      <w:proofErr w:type="spellEnd"/>
      <w:r w:rsidR="00D35C28" w:rsidRPr="00D35C28">
        <w:rPr>
          <w:rFonts w:cs="Times New Roman"/>
        </w:rPr>
        <w:t>: 10.1002/joc.1074.</w:t>
      </w:r>
    </w:p>
    <w:p w14:paraId="0378C1F2" w14:textId="77777777" w:rsidR="00D35C28" w:rsidRPr="00D35C28" w:rsidRDefault="00D35C28" w:rsidP="00D35C28">
      <w:pPr>
        <w:pStyle w:val="Bibliography"/>
        <w:rPr>
          <w:rFonts w:cs="Times New Roman"/>
        </w:rPr>
      </w:pPr>
      <w:r w:rsidRPr="00D35C28">
        <w:rPr>
          <w:rFonts w:cs="Times New Roman"/>
        </w:rPr>
        <w:t>[2]</w:t>
      </w:r>
      <w:r w:rsidRPr="00D35C28">
        <w:rPr>
          <w:rFonts w:cs="Times New Roman"/>
        </w:rPr>
        <w:tab/>
        <w:t xml:space="preserve">M. Moradi, E. S. </w:t>
      </w:r>
      <w:proofErr w:type="spellStart"/>
      <w:r w:rsidRPr="00D35C28">
        <w:rPr>
          <w:rFonts w:cs="Times New Roman"/>
        </w:rPr>
        <w:t>Krayenhoff</w:t>
      </w:r>
      <w:proofErr w:type="spellEnd"/>
      <w:r w:rsidRPr="00D35C28">
        <w:rPr>
          <w:rFonts w:cs="Times New Roman"/>
        </w:rPr>
        <w:t xml:space="preserve">, and A. A. </w:t>
      </w:r>
      <w:proofErr w:type="spellStart"/>
      <w:r w:rsidRPr="00D35C28">
        <w:rPr>
          <w:rFonts w:cs="Times New Roman"/>
        </w:rPr>
        <w:t>Aliabadi</w:t>
      </w:r>
      <w:proofErr w:type="spellEnd"/>
      <w:r w:rsidRPr="00D35C28">
        <w:rPr>
          <w:rFonts w:cs="Times New Roman"/>
        </w:rPr>
        <w:t xml:space="preserve">, “A comprehensive indoor–outdoor urban climate model with hydrology: The Vertical City Weather Generator (VCWG v2.0.0),” </w:t>
      </w:r>
      <w:r w:rsidRPr="00D35C28">
        <w:rPr>
          <w:rFonts w:cs="Times New Roman"/>
          <w:i/>
          <w:iCs/>
        </w:rPr>
        <w:t>Building and Environment</w:t>
      </w:r>
      <w:r w:rsidRPr="00D35C28">
        <w:rPr>
          <w:rFonts w:cs="Times New Roman"/>
        </w:rPr>
        <w:t xml:space="preserve">, vol. 207, p. 108406, Jan. 2022, </w:t>
      </w:r>
      <w:proofErr w:type="spellStart"/>
      <w:r w:rsidRPr="00D35C28">
        <w:rPr>
          <w:rFonts w:cs="Times New Roman"/>
        </w:rPr>
        <w:t>doi</w:t>
      </w:r>
      <w:proofErr w:type="spellEnd"/>
      <w:r w:rsidRPr="00D35C28">
        <w:rPr>
          <w:rFonts w:cs="Times New Roman"/>
        </w:rPr>
        <w:t>: 10.1016/j.buildenv.2021.108406.</w:t>
      </w:r>
    </w:p>
    <w:p w14:paraId="4AB5099A" w14:textId="77777777" w:rsidR="00D35C28" w:rsidRPr="00D35C28" w:rsidRDefault="00D35C28" w:rsidP="00D35C28">
      <w:pPr>
        <w:pStyle w:val="Bibliography"/>
        <w:rPr>
          <w:rFonts w:cs="Times New Roman"/>
        </w:rPr>
      </w:pPr>
      <w:r w:rsidRPr="00D35C28">
        <w:rPr>
          <w:rFonts w:cs="Times New Roman"/>
        </w:rPr>
        <w:t>[3]</w:t>
      </w:r>
      <w:r w:rsidRPr="00D35C28">
        <w:rPr>
          <w:rFonts w:cs="Times New Roman"/>
        </w:rPr>
        <w:tab/>
        <w:t xml:space="preserve">B. Bueno, L. </w:t>
      </w:r>
      <w:proofErr w:type="spellStart"/>
      <w:r w:rsidRPr="00D35C28">
        <w:rPr>
          <w:rFonts w:cs="Times New Roman"/>
        </w:rPr>
        <w:t>Norford</w:t>
      </w:r>
      <w:proofErr w:type="spellEnd"/>
      <w:r w:rsidRPr="00D35C28">
        <w:rPr>
          <w:rFonts w:cs="Times New Roman"/>
        </w:rPr>
        <w:t xml:space="preserve">, J. Hidalgo, and G. Pigeon, “The urban weather generator,” </w:t>
      </w:r>
      <w:r w:rsidRPr="00D35C28">
        <w:rPr>
          <w:rFonts w:cs="Times New Roman"/>
          <w:i/>
          <w:iCs/>
        </w:rPr>
        <w:t>Journal of Building Performance Simulation</w:t>
      </w:r>
      <w:r w:rsidRPr="00D35C28">
        <w:rPr>
          <w:rFonts w:cs="Times New Roman"/>
        </w:rPr>
        <w:t xml:space="preserve">, vol. 6, no. 4, pp. 269–281, Jul. 2013, </w:t>
      </w:r>
      <w:proofErr w:type="spellStart"/>
      <w:r w:rsidRPr="00D35C28">
        <w:rPr>
          <w:rFonts w:cs="Times New Roman"/>
        </w:rPr>
        <w:t>doi</w:t>
      </w:r>
      <w:proofErr w:type="spellEnd"/>
      <w:r w:rsidRPr="00D35C28">
        <w:rPr>
          <w:rFonts w:cs="Times New Roman"/>
        </w:rPr>
        <w:t>: 10.1080/19401493.2012.718797.</w:t>
      </w:r>
    </w:p>
    <w:p w14:paraId="1E3E24A0" w14:textId="77777777" w:rsidR="00D35C28" w:rsidRPr="00D35C28" w:rsidRDefault="00D35C28" w:rsidP="00D35C28">
      <w:pPr>
        <w:pStyle w:val="Bibliography"/>
        <w:rPr>
          <w:rFonts w:cs="Times New Roman"/>
        </w:rPr>
      </w:pPr>
      <w:r w:rsidRPr="00D35C28">
        <w:rPr>
          <w:rFonts w:cs="Times New Roman"/>
        </w:rPr>
        <w:lastRenderedPageBreak/>
        <w:t>[4]</w:t>
      </w:r>
      <w:r w:rsidRPr="00D35C28">
        <w:rPr>
          <w:rFonts w:cs="Times New Roman"/>
        </w:rPr>
        <w:tab/>
        <w:t>“BUBBLE - Basel Urban Boundary Layer Experiment.” https://www.mcr.unibas.ch/dolueg2/projects/campaigns/BUBBLE/textpages/ob_frameset.en.htm (accessed Oct. 21, 2022).</w:t>
      </w:r>
    </w:p>
    <w:p w14:paraId="510FD322" w14:textId="77777777" w:rsidR="00D35C28" w:rsidRPr="00D35C28" w:rsidRDefault="00D35C28" w:rsidP="00D35C28">
      <w:pPr>
        <w:pStyle w:val="Bibliography"/>
        <w:rPr>
          <w:rFonts w:cs="Times New Roman"/>
        </w:rPr>
      </w:pPr>
      <w:r w:rsidRPr="00D35C28">
        <w:rPr>
          <w:rFonts w:cs="Times New Roman"/>
        </w:rPr>
        <w:t>[5]</w:t>
      </w:r>
      <w:r w:rsidRPr="00D35C28">
        <w:rPr>
          <w:rFonts w:cs="Times New Roman"/>
        </w:rPr>
        <w:tab/>
        <w:t xml:space="preserve">V. Masson </w:t>
      </w:r>
      <w:r w:rsidRPr="00D35C28">
        <w:rPr>
          <w:rFonts w:cs="Times New Roman"/>
          <w:i/>
          <w:iCs/>
        </w:rPr>
        <w:t>et al.</w:t>
      </w:r>
      <w:r w:rsidRPr="00D35C28">
        <w:rPr>
          <w:rFonts w:cs="Times New Roman"/>
        </w:rPr>
        <w:t xml:space="preserve">, “The Canopy and Aerosol Particles Interactions in </w:t>
      </w:r>
      <w:proofErr w:type="spellStart"/>
      <w:r w:rsidRPr="00D35C28">
        <w:rPr>
          <w:rFonts w:cs="Times New Roman"/>
        </w:rPr>
        <w:t>TOulouse</w:t>
      </w:r>
      <w:proofErr w:type="spellEnd"/>
      <w:r w:rsidRPr="00D35C28">
        <w:rPr>
          <w:rFonts w:cs="Times New Roman"/>
        </w:rPr>
        <w:t xml:space="preserve"> Urban Layer (CAPITOUL) experiment,” </w:t>
      </w:r>
      <w:proofErr w:type="spellStart"/>
      <w:r w:rsidRPr="00D35C28">
        <w:rPr>
          <w:rFonts w:cs="Times New Roman"/>
          <w:i/>
          <w:iCs/>
        </w:rPr>
        <w:t>Meteorol</w:t>
      </w:r>
      <w:proofErr w:type="spellEnd"/>
      <w:r w:rsidRPr="00D35C28">
        <w:rPr>
          <w:rFonts w:cs="Times New Roman"/>
          <w:i/>
          <w:iCs/>
        </w:rPr>
        <w:t xml:space="preserve"> Atmos Phys</w:t>
      </w:r>
      <w:r w:rsidRPr="00D35C28">
        <w:rPr>
          <w:rFonts w:cs="Times New Roman"/>
        </w:rPr>
        <w:t xml:space="preserve">, vol. 102, no. 3, p. 135, Dec. 2008, </w:t>
      </w:r>
      <w:proofErr w:type="spellStart"/>
      <w:r w:rsidRPr="00D35C28">
        <w:rPr>
          <w:rFonts w:cs="Times New Roman"/>
        </w:rPr>
        <w:t>doi</w:t>
      </w:r>
      <w:proofErr w:type="spellEnd"/>
      <w:r w:rsidRPr="00D35C28">
        <w:rPr>
          <w:rFonts w:cs="Times New Roman"/>
        </w:rPr>
        <w:t>: 10.1007/s00703-008-0289-4.</w:t>
      </w:r>
    </w:p>
    <w:p w14:paraId="6723A45A" w14:textId="77777777" w:rsidR="00D35C28" w:rsidRPr="00D35C28" w:rsidRDefault="00D35C28" w:rsidP="00D35C28">
      <w:pPr>
        <w:pStyle w:val="Bibliography"/>
        <w:rPr>
          <w:rFonts w:cs="Times New Roman"/>
        </w:rPr>
      </w:pPr>
      <w:r w:rsidRPr="00D35C28">
        <w:rPr>
          <w:rFonts w:cs="Times New Roman"/>
        </w:rPr>
        <w:t>[6]</w:t>
      </w:r>
      <w:r w:rsidRPr="00D35C28">
        <w:rPr>
          <w:rFonts w:cs="Times New Roman"/>
        </w:rPr>
        <w:tab/>
        <w:t xml:space="preserve">“Commercial Reference Buildings,” </w:t>
      </w:r>
      <w:r w:rsidRPr="00D35C28">
        <w:rPr>
          <w:rFonts w:cs="Times New Roman"/>
          <w:i/>
          <w:iCs/>
        </w:rPr>
        <w:t>Energy.gov</w:t>
      </w:r>
      <w:r w:rsidRPr="00D35C28">
        <w:rPr>
          <w:rFonts w:cs="Times New Roman"/>
        </w:rPr>
        <w:t>. https://www.energy.gov/eere/buildings/commercial-reference-buildings (accessed May 30, 2022).</w:t>
      </w:r>
    </w:p>
    <w:p w14:paraId="5D650B34" w14:textId="77777777" w:rsidR="00D35C28" w:rsidRPr="00D35C28" w:rsidRDefault="00D35C28" w:rsidP="00D35C28">
      <w:pPr>
        <w:pStyle w:val="Bibliography"/>
        <w:rPr>
          <w:rFonts w:cs="Times New Roman"/>
        </w:rPr>
      </w:pPr>
      <w:r w:rsidRPr="00D35C28">
        <w:rPr>
          <w:rFonts w:cs="Times New Roman"/>
        </w:rPr>
        <w:t>[7]</w:t>
      </w:r>
      <w:r w:rsidRPr="00D35C28">
        <w:rPr>
          <w:rFonts w:cs="Times New Roman"/>
        </w:rPr>
        <w:tab/>
        <w:t xml:space="preserve">B. Crawford and A. Christen, “Spatial source attribution of measured urban eddy covariance CO2 fluxes,” </w:t>
      </w:r>
      <w:proofErr w:type="spellStart"/>
      <w:r w:rsidRPr="00D35C28">
        <w:rPr>
          <w:rFonts w:cs="Times New Roman"/>
          <w:i/>
          <w:iCs/>
        </w:rPr>
        <w:t>Theor</w:t>
      </w:r>
      <w:proofErr w:type="spellEnd"/>
      <w:r w:rsidRPr="00D35C28">
        <w:rPr>
          <w:rFonts w:cs="Times New Roman"/>
          <w:i/>
          <w:iCs/>
        </w:rPr>
        <w:t xml:space="preserve"> Appl </w:t>
      </w:r>
      <w:proofErr w:type="spellStart"/>
      <w:r w:rsidRPr="00D35C28">
        <w:rPr>
          <w:rFonts w:cs="Times New Roman"/>
          <w:i/>
          <w:iCs/>
        </w:rPr>
        <w:t>Climatol</w:t>
      </w:r>
      <w:proofErr w:type="spellEnd"/>
      <w:r w:rsidRPr="00D35C28">
        <w:rPr>
          <w:rFonts w:cs="Times New Roman"/>
        </w:rPr>
        <w:t xml:space="preserve">, vol. 119, no. 3–4, pp. 733–755, Feb. 2015, </w:t>
      </w:r>
      <w:proofErr w:type="spellStart"/>
      <w:r w:rsidRPr="00D35C28">
        <w:rPr>
          <w:rFonts w:cs="Times New Roman"/>
        </w:rPr>
        <w:t>doi</w:t>
      </w:r>
      <w:proofErr w:type="spellEnd"/>
      <w:r w:rsidRPr="00D35C28">
        <w:rPr>
          <w:rFonts w:cs="Times New Roman"/>
        </w:rPr>
        <w:t>: 10.1007/s00704-014-1124-0.</w:t>
      </w:r>
    </w:p>
    <w:p w14:paraId="086BA30F" w14:textId="77777777" w:rsidR="00D35C28" w:rsidRPr="00D35C28" w:rsidRDefault="00D35C28" w:rsidP="00D35C28">
      <w:pPr>
        <w:pStyle w:val="Bibliography"/>
        <w:rPr>
          <w:rFonts w:cs="Times New Roman"/>
        </w:rPr>
      </w:pPr>
      <w:r w:rsidRPr="00D35C28">
        <w:rPr>
          <w:rFonts w:cs="Times New Roman"/>
        </w:rPr>
        <w:t>[8]</w:t>
      </w:r>
      <w:r w:rsidRPr="00D35C28">
        <w:rPr>
          <w:rFonts w:cs="Times New Roman"/>
        </w:rPr>
        <w:tab/>
        <w:t>“</w:t>
      </w:r>
      <w:proofErr w:type="spellStart"/>
      <w:r w:rsidRPr="00D35C28">
        <w:rPr>
          <w:rFonts w:cs="Times New Roman"/>
        </w:rPr>
        <w:t>EnergyPlus</w:t>
      </w:r>
      <w:proofErr w:type="spellEnd"/>
      <w:r w:rsidRPr="00D35C28">
        <w:rPr>
          <w:rFonts w:cs="Times New Roman"/>
        </w:rPr>
        <w:t>.” https://energyplus.net/weather (accessed Oct. 21, 2022).</w:t>
      </w:r>
    </w:p>
    <w:p w14:paraId="245B2FC5" w14:textId="77777777" w:rsidR="00D35C28" w:rsidRPr="00D35C28" w:rsidRDefault="00D35C28" w:rsidP="00D35C28">
      <w:pPr>
        <w:pStyle w:val="Bibliography"/>
        <w:rPr>
          <w:rFonts w:cs="Times New Roman"/>
        </w:rPr>
      </w:pPr>
      <w:r w:rsidRPr="00D35C28">
        <w:rPr>
          <w:rFonts w:cs="Times New Roman"/>
        </w:rPr>
        <w:t>[9]</w:t>
      </w:r>
      <w:r w:rsidRPr="00D35C28">
        <w:rPr>
          <w:rFonts w:cs="Times New Roman"/>
        </w:rPr>
        <w:tab/>
        <w:t>“Data Search | National Centers for Environmental Information (NCEI).” https://www.ncei.noaa.gov/access/search/data-search/global-hourly (accessed Oct. 21, 2022).</w:t>
      </w:r>
    </w:p>
    <w:p w14:paraId="594470AE" w14:textId="77777777" w:rsidR="00D35C28" w:rsidRPr="00D35C28" w:rsidRDefault="00D35C28" w:rsidP="00D35C28">
      <w:pPr>
        <w:pStyle w:val="Bibliography"/>
        <w:rPr>
          <w:rFonts w:cs="Times New Roman"/>
        </w:rPr>
      </w:pPr>
      <w:r w:rsidRPr="00D35C28">
        <w:rPr>
          <w:rFonts w:cs="Times New Roman"/>
        </w:rPr>
        <w:t>[10]</w:t>
      </w:r>
      <w:r w:rsidRPr="00D35C28">
        <w:rPr>
          <w:rFonts w:cs="Times New Roman"/>
        </w:rPr>
        <w:tab/>
        <w:t xml:space="preserve">A. A. </w:t>
      </w:r>
      <w:proofErr w:type="spellStart"/>
      <w:r w:rsidRPr="00D35C28">
        <w:rPr>
          <w:rFonts w:cs="Times New Roman"/>
        </w:rPr>
        <w:t>Aliabadi</w:t>
      </w:r>
      <w:proofErr w:type="spellEnd"/>
      <w:r w:rsidRPr="00D35C28">
        <w:rPr>
          <w:rFonts w:cs="Times New Roman"/>
        </w:rPr>
        <w:t xml:space="preserve">, M. Moradi, and R. A. E. </w:t>
      </w:r>
      <w:proofErr w:type="spellStart"/>
      <w:r w:rsidRPr="00D35C28">
        <w:rPr>
          <w:rFonts w:cs="Times New Roman"/>
        </w:rPr>
        <w:t>Byerlay</w:t>
      </w:r>
      <w:proofErr w:type="spellEnd"/>
      <w:r w:rsidRPr="00D35C28">
        <w:rPr>
          <w:rFonts w:cs="Times New Roman"/>
        </w:rPr>
        <w:t xml:space="preserve">, “The budgets of turbulence kinetic energy and heat in the urban roughness sublayer,” </w:t>
      </w:r>
      <w:r w:rsidRPr="00D35C28">
        <w:rPr>
          <w:rFonts w:cs="Times New Roman"/>
          <w:i/>
          <w:iCs/>
        </w:rPr>
        <w:t>Environ Fluid Mech</w:t>
      </w:r>
      <w:r w:rsidRPr="00D35C28">
        <w:rPr>
          <w:rFonts w:cs="Times New Roman"/>
        </w:rPr>
        <w:t xml:space="preserve">, vol. 21, no. 4, pp. 843–884, Aug. 2021, </w:t>
      </w:r>
      <w:proofErr w:type="spellStart"/>
      <w:r w:rsidRPr="00D35C28">
        <w:rPr>
          <w:rFonts w:cs="Times New Roman"/>
        </w:rPr>
        <w:t>doi</w:t>
      </w:r>
      <w:proofErr w:type="spellEnd"/>
      <w:r w:rsidRPr="00D35C28">
        <w:rPr>
          <w:rFonts w:cs="Times New Roman"/>
        </w:rPr>
        <w:t>: 10.1007/s10652-021-09800-x.</w:t>
      </w:r>
    </w:p>
    <w:p w14:paraId="31A3B46E" w14:textId="77777777" w:rsidR="00D35C28" w:rsidRPr="00D35C28" w:rsidRDefault="00D35C28" w:rsidP="00D35C28">
      <w:pPr>
        <w:pStyle w:val="Bibliography"/>
        <w:rPr>
          <w:rFonts w:cs="Times New Roman"/>
        </w:rPr>
      </w:pPr>
      <w:r w:rsidRPr="00D35C28">
        <w:rPr>
          <w:rFonts w:cs="Times New Roman"/>
        </w:rPr>
        <w:t>[11]</w:t>
      </w:r>
      <w:r w:rsidRPr="00D35C28">
        <w:rPr>
          <w:rFonts w:cs="Times New Roman"/>
        </w:rPr>
        <w:tab/>
        <w:t xml:space="preserve">M. Moradi </w:t>
      </w:r>
      <w:r w:rsidRPr="00D35C28">
        <w:rPr>
          <w:rFonts w:cs="Times New Roman"/>
          <w:i/>
          <w:iCs/>
        </w:rPr>
        <w:t>et al.</w:t>
      </w:r>
      <w:r w:rsidRPr="00D35C28">
        <w:rPr>
          <w:rFonts w:cs="Times New Roman"/>
        </w:rPr>
        <w:t xml:space="preserve">, “The Vertical City Weather Generator (VCWG v1.0.0),” </w:t>
      </w:r>
      <w:r w:rsidRPr="00D35C28">
        <w:rPr>
          <w:rFonts w:cs="Times New Roman"/>
          <w:i/>
          <w:iCs/>
        </w:rPr>
        <w:t>Copernicus Publications</w:t>
      </w:r>
      <w:r w:rsidRPr="00D35C28">
        <w:rPr>
          <w:rFonts w:cs="Times New Roman"/>
        </w:rPr>
        <w:t>, Aug. 2019, Accessed: Jun. 26, 2022. [Online]. Available: https://dspace.mit.edu/handle/1721.1/133020</w:t>
      </w:r>
    </w:p>
    <w:p w14:paraId="704DA50B" w14:textId="77777777" w:rsidR="00D35C28" w:rsidRPr="00D35C28" w:rsidRDefault="00D35C28" w:rsidP="00D35C28">
      <w:pPr>
        <w:pStyle w:val="Bibliography"/>
        <w:rPr>
          <w:rFonts w:cs="Times New Roman"/>
        </w:rPr>
      </w:pPr>
      <w:r w:rsidRPr="00D35C28">
        <w:rPr>
          <w:rFonts w:cs="Times New Roman"/>
        </w:rPr>
        <w:t>[12]</w:t>
      </w:r>
      <w:r w:rsidRPr="00D35C28">
        <w:rPr>
          <w:rFonts w:cs="Times New Roman"/>
        </w:rPr>
        <w:tab/>
        <w:t>A. I. R. (AIR) Lab, “</w:t>
      </w:r>
      <w:proofErr w:type="spellStart"/>
      <w:r w:rsidRPr="00D35C28">
        <w:rPr>
          <w:rFonts w:cs="Times New Roman"/>
        </w:rPr>
        <w:t>AmirAAliabadi</w:t>
      </w:r>
      <w:proofErr w:type="spellEnd"/>
      <w:r w:rsidRPr="00D35C28">
        <w:rPr>
          <w:rFonts w:cs="Times New Roman"/>
        </w:rPr>
        <w:t>/VCWGv1.3.2.” Aug. 03, 2022. Accessed: Oct. 24, 2022. [Online]. Available: https://github.com/AmirAAliabadi/VCWGv1.3.2</w:t>
      </w:r>
    </w:p>
    <w:p w14:paraId="6DC182F7" w14:textId="77777777" w:rsidR="00D35C28" w:rsidRPr="00D35C28" w:rsidRDefault="00D35C28" w:rsidP="00D35C28">
      <w:pPr>
        <w:pStyle w:val="Bibliography"/>
        <w:rPr>
          <w:rFonts w:cs="Times New Roman"/>
        </w:rPr>
      </w:pPr>
      <w:r w:rsidRPr="00D35C28">
        <w:rPr>
          <w:rFonts w:cs="Times New Roman"/>
        </w:rPr>
        <w:t>[13]</w:t>
      </w:r>
      <w:r w:rsidRPr="00D35C28">
        <w:rPr>
          <w:rFonts w:cs="Times New Roman"/>
        </w:rPr>
        <w:tab/>
        <w:t>E. and C. C. Canada, “Hourly Data Report for September 01, 2018 - Climate - Environment and Climate Change Canada,” Oct. 31, 2011. https://climate.weather.gc.ca/climate_data/hourly_data_e.html?hlyRange=2006-12-15%7C2022-04-12&amp;dlyRange=2006-09-28%7C2022-04-12&amp;mlyRange=2006-12-01%7C2006-12-01&amp;StationID=45407&amp;Prov=ON&amp;urlExtension=_e.html&amp;searchType=stnName&amp;optLimit=yearRange&amp;StartYear=1840&amp;EndYear=2022&amp;selRowPerPage=25&amp;Line=3&amp;searchMethod=contains&amp;txtStationName=Guelph&amp;timeframe=1&amp;time=LST&amp;time=LST&amp;Year=2018&amp;Month=9&amp;Day=1# (accessed Oct. 24, 2022).</w:t>
      </w:r>
    </w:p>
    <w:p w14:paraId="5F74D934" w14:textId="2FEABA9D"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007AE7">
      <w:pPr>
        <w:pStyle w:val="Heading1"/>
        <w:rPr>
          <w:lang w:eastAsia="en-US"/>
        </w:rPr>
      </w:pPr>
      <w:r w:rsidRPr="00EA268D">
        <w:rPr>
          <w:lang w:eastAsia="en-US"/>
        </w:rPr>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D35739">
      <w:pPr>
        <w:pStyle w:val="Heading2"/>
      </w:pPr>
      <w:r w:rsidRPr="00EA268D">
        <w:t>Site configuration</w:t>
      </w:r>
    </w:p>
    <w:p w14:paraId="1D3DA3F0" w14:textId="7D8893C1" w:rsidR="00C10858" w:rsidRPr="00EA268D" w:rsidRDefault="00C10858" w:rsidP="00D35739">
      <w:pPr>
        <w:pStyle w:val="Caption"/>
      </w:pPr>
      <w:r w:rsidRPr="00EA268D">
        <w:t xml:space="preserve">Table </w:t>
      </w:r>
      <w:r w:rsidR="00000000">
        <w:fldChar w:fldCharType="begin"/>
      </w:r>
      <w:r w:rsidR="00000000">
        <w:instrText xml:space="preserve"> SEQ Table \* ARABIC </w:instrText>
      </w:r>
      <w:r w:rsidR="00000000">
        <w:fldChar w:fldCharType="separate"/>
      </w:r>
      <w:r w:rsidR="00D35739">
        <w:rPr>
          <w:noProof/>
        </w:rPr>
        <w:t>1</w:t>
      </w:r>
      <w:r w:rsidR="00000000">
        <w:rPr>
          <w:noProof/>
        </w:rPr>
        <w:fldChar w:fldCharType="end"/>
      </w:r>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lastRenderedPageBreak/>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lastRenderedPageBreak/>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lastRenderedPageBreak/>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 :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 :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 :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 :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short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short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Red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 :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 :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pingWang" w:date="2022-10-21T16:24:00Z" w:initials="LW">
    <w:p w14:paraId="3017FAE0" w14:textId="404E3B02" w:rsidR="00E25682" w:rsidRDefault="00E25682">
      <w:pPr>
        <w:pStyle w:val="CommentText"/>
      </w:pPr>
      <w:r>
        <w:rPr>
          <w:rStyle w:val="CommentReference"/>
        </w:rPr>
        <w:annotationRef/>
      </w:r>
      <w:r>
        <w:t>reference</w:t>
      </w:r>
    </w:p>
  </w:comment>
  <w:comment w:id="1" w:author="LipingWang" w:date="2022-10-21T16:24:00Z" w:initials="LW">
    <w:p w14:paraId="08C93439" w14:textId="0D1D176A" w:rsidR="00E25682" w:rsidRDefault="00E25682">
      <w:pPr>
        <w:pStyle w:val="CommentText"/>
      </w:pPr>
      <w:r>
        <w:rPr>
          <w:rStyle w:val="CommentReference"/>
        </w:rPr>
        <w:annotationRef/>
      </w:r>
      <w:r>
        <w:t>reference</w:t>
      </w:r>
    </w:p>
  </w:comment>
  <w:comment w:id="2"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3" w:author="LipingWang" w:date="2022-10-21T16:26:00Z" w:initials="LW">
    <w:p w14:paraId="593BB574" w14:textId="635CFBD5" w:rsidR="00E25682" w:rsidRDefault="00E25682">
      <w:pPr>
        <w:pStyle w:val="CommentText"/>
      </w:pPr>
      <w:r>
        <w:rPr>
          <w:rStyle w:val="CommentReference"/>
        </w:rPr>
        <w:annotationRef/>
      </w:r>
      <w:r>
        <w:t>Why 4B, reference</w:t>
      </w:r>
    </w:p>
  </w:comment>
  <w:comment w:id="4" w:author="Lichen Wu" w:date="2022-10-21T17:06:00Z" w:initials="LW">
    <w:p w14:paraId="3BD5CD41" w14:textId="77777777" w:rsidR="00101F4B" w:rsidRDefault="00101F4B" w:rsidP="002738E2">
      <w:pPr>
        <w:pStyle w:val="CommentText"/>
      </w:pPr>
      <w:r>
        <w:rPr>
          <w:rStyle w:val="CommentReference"/>
        </w:rPr>
        <w:annotationRef/>
      </w:r>
      <w:r>
        <w:t>IECC</w:t>
      </w:r>
    </w:p>
  </w:comment>
  <w:comment w:id="5"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6"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7"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8"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9"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10"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11"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12"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13"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14"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15"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16"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17" w:author="Lichen Wu" w:date="2022-10-21T17:15:00Z" w:initials="LW">
    <w:p w14:paraId="324AFB85" w14:textId="77777777" w:rsidR="008D31A8" w:rsidRDefault="008D31A8" w:rsidP="00401EFB">
      <w:pPr>
        <w:pStyle w:val="CommentText"/>
      </w:pPr>
      <w:r>
        <w:rPr>
          <w:rStyle w:val="CommentReference"/>
        </w:rPr>
        <w:annotationRef/>
      </w:r>
      <w:r>
        <w:t>Draft</w:t>
      </w:r>
    </w:p>
  </w:comment>
  <w:comment w:id="18"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31" w:author="LipingWang" w:date="2022-10-21T16:41:00Z" w:initials="LW">
    <w:p w14:paraId="084DC046" w14:textId="702933B6" w:rsidR="00E25682" w:rsidRDefault="00E25682">
      <w:pPr>
        <w:pStyle w:val="CommentText"/>
      </w:pPr>
      <w:r>
        <w:rPr>
          <w:rStyle w:val="CommentReference"/>
        </w:rPr>
        <w:annotationRef/>
      </w:r>
      <w:r>
        <w:t>?</w:t>
      </w:r>
    </w:p>
  </w:comment>
  <w:comment w:id="33"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 w:id="70" w:author="LipingWang" w:date="2022-10-21T16:48:00Z" w:initials="LW">
    <w:p w14:paraId="0F4B676E" w14:textId="77777777" w:rsidR="00D35739" w:rsidRDefault="00D35739" w:rsidP="00D35739">
      <w:pPr>
        <w:pStyle w:val="CommentText"/>
      </w:pPr>
      <w:r>
        <w:rPr>
          <w:rStyle w:val="CommentReference"/>
        </w:rPr>
        <w:annotationRef/>
      </w:r>
      <w:r>
        <w:t>add the picture as well as the description for the canyon orientation and width meas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Ex w15:paraId="0F4B6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Extensible w16cex:durableId="2700F0C3" w16cex:dateUtc="2022-10-21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Id w16cid:paraId="0F4B676E" w16cid:durableId="2700F0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Windows Live" w15:userId="2354933dd02d6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07AE7"/>
    <w:rsid w:val="00027689"/>
    <w:rsid w:val="00055238"/>
    <w:rsid w:val="00071CE6"/>
    <w:rsid w:val="00082AF9"/>
    <w:rsid w:val="0009185E"/>
    <w:rsid w:val="00096EED"/>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61E2F"/>
    <w:rsid w:val="002748CC"/>
    <w:rsid w:val="002831CB"/>
    <w:rsid w:val="002A19EC"/>
    <w:rsid w:val="002A5007"/>
    <w:rsid w:val="002C190B"/>
    <w:rsid w:val="002C4487"/>
    <w:rsid w:val="002D5714"/>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31A8"/>
    <w:rsid w:val="008D69AF"/>
    <w:rsid w:val="008E2E9D"/>
    <w:rsid w:val="008E3BCF"/>
    <w:rsid w:val="008E5622"/>
    <w:rsid w:val="008F4217"/>
    <w:rsid w:val="00917753"/>
    <w:rsid w:val="00921E1D"/>
    <w:rsid w:val="009267D9"/>
    <w:rsid w:val="00943395"/>
    <w:rsid w:val="009446B0"/>
    <w:rsid w:val="00957D1D"/>
    <w:rsid w:val="009703DB"/>
    <w:rsid w:val="009721B4"/>
    <w:rsid w:val="009754E3"/>
    <w:rsid w:val="009760E7"/>
    <w:rsid w:val="009776D1"/>
    <w:rsid w:val="00985A8E"/>
    <w:rsid w:val="009875DE"/>
    <w:rsid w:val="0099713D"/>
    <w:rsid w:val="009C08C8"/>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9FA"/>
    <w:rsid w:val="00B34EBA"/>
    <w:rsid w:val="00B44DA1"/>
    <w:rsid w:val="00B61F59"/>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35739"/>
    <w:rsid w:val="00D35C28"/>
    <w:rsid w:val="00D452B2"/>
    <w:rsid w:val="00D45A62"/>
    <w:rsid w:val="00D67211"/>
    <w:rsid w:val="00D677D5"/>
    <w:rsid w:val="00D82D9B"/>
    <w:rsid w:val="00D865D9"/>
    <w:rsid w:val="00D97487"/>
    <w:rsid w:val="00DA406B"/>
    <w:rsid w:val="00DB7FA4"/>
    <w:rsid w:val="00DC6279"/>
    <w:rsid w:val="00DD42A6"/>
    <w:rsid w:val="00DE5E83"/>
    <w:rsid w:val="00DE73A1"/>
    <w:rsid w:val="00E07DFB"/>
    <w:rsid w:val="00E17733"/>
    <w:rsid w:val="00E25682"/>
    <w:rsid w:val="00E34A90"/>
    <w:rsid w:val="00E43202"/>
    <w:rsid w:val="00E70D25"/>
    <w:rsid w:val="00E758A6"/>
    <w:rsid w:val="00E90523"/>
    <w:rsid w:val="00E908C0"/>
    <w:rsid w:val="00EA0524"/>
    <w:rsid w:val="00EA268D"/>
    <w:rsid w:val="00EC25A1"/>
    <w:rsid w:val="00ED313A"/>
    <w:rsid w:val="00ED45DB"/>
    <w:rsid w:val="00EF0DFE"/>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007AE7"/>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autoRedefine/>
    <w:qFormat/>
    <w:rsid w:val="00D35739"/>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AE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D35739"/>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D35739"/>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2</Pages>
  <Words>9156</Words>
  <Characters>5219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16</cp:revision>
  <dcterms:created xsi:type="dcterms:W3CDTF">2022-10-21T20:29:00Z</dcterms:created>
  <dcterms:modified xsi:type="dcterms:W3CDTF">2022-10-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Im36o3N"/&gt;&lt;style id="http://www.zotero.org/styles/ieee" locale="en-US" hasBibliography="1" bibliographyStyleHasBeenSet="1"/&gt;&lt;prefs&gt;&lt;pref name="fieldType" value="Field"/&gt;&lt;/prefs&gt;&lt;/data&gt;</vt:lpwstr>
  </property>
</Properties>
</file>